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CF30CA" w14:textId="51C07CDD" w:rsidR="00123D81" w:rsidRPr="00B47A9E" w:rsidRDefault="002F65D1" w:rsidP="001C29CF">
      <w:pPr>
        <w:jc w:val="right"/>
        <w:rPr>
          <w:rFonts w:asciiTheme="minorHAnsi" w:hAnsiTheme="minorHAnsi" w:cstheme="minorHAnsi"/>
          <w:b/>
          <w:color w:val="0089CF"/>
          <w:sz w:val="22"/>
          <w:szCs w:val="22"/>
          <w:lang w:val="fr-FR"/>
        </w:rPr>
      </w:pPr>
      <w:r w:rsidRPr="00B47A9E">
        <w:rPr>
          <w:rFonts w:asciiTheme="minorHAnsi" w:hAnsiTheme="minorHAnsi" w:cstheme="minorHAnsi"/>
          <w:b/>
          <w:color w:val="0089CF"/>
          <w:sz w:val="22"/>
          <w:szCs w:val="22"/>
          <w:lang w:val="fr-FR"/>
        </w:rPr>
        <w:tab/>
      </w:r>
      <w:r w:rsidRPr="00B47A9E">
        <w:rPr>
          <w:rFonts w:asciiTheme="minorHAnsi" w:hAnsiTheme="minorHAnsi" w:cstheme="minorHAnsi"/>
          <w:b/>
          <w:color w:val="0089CF"/>
          <w:sz w:val="22"/>
          <w:szCs w:val="22"/>
          <w:lang w:val="fr-FR"/>
        </w:rPr>
        <w:tab/>
      </w:r>
      <w:r w:rsidRPr="00B47A9E">
        <w:rPr>
          <w:rFonts w:asciiTheme="minorHAnsi" w:hAnsiTheme="minorHAnsi" w:cstheme="minorHAnsi"/>
          <w:b/>
          <w:color w:val="0089CF"/>
          <w:sz w:val="22"/>
          <w:szCs w:val="22"/>
          <w:lang w:val="fr-FR"/>
        </w:rPr>
        <w:tab/>
      </w:r>
      <w:r w:rsidRPr="00B47A9E">
        <w:rPr>
          <w:rFonts w:asciiTheme="minorHAnsi" w:hAnsiTheme="minorHAnsi" w:cstheme="minorHAnsi"/>
          <w:b/>
          <w:color w:val="0089CF"/>
          <w:sz w:val="22"/>
          <w:szCs w:val="22"/>
          <w:lang w:val="fr-FR"/>
        </w:rPr>
        <w:tab/>
      </w:r>
      <w:r w:rsidRPr="00B47A9E">
        <w:rPr>
          <w:rFonts w:asciiTheme="minorHAnsi" w:hAnsiTheme="minorHAnsi" w:cstheme="minorHAnsi"/>
          <w:b/>
          <w:color w:val="0089CF"/>
          <w:sz w:val="22"/>
          <w:szCs w:val="22"/>
          <w:lang w:val="fr-FR"/>
        </w:rPr>
        <w:tab/>
      </w:r>
      <w:r w:rsidRPr="00B47A9E">
        <w:rPr>
          <w:rFonts w:asciiTheme="minorHAnsi" w:hAnsiTheme="minorHAnsi" w:cstheme="minorHAnsi"/>
          <w:b/>
          <w:color w:val="0089CF"/>
          <w:sz w:val="22"/>
          <w:szCs w:val="22"/>
          <w:lang w:val="fr-FR"/>
        </w:rPr>
        <w:tab/>
      </w:r>
      <w:r w:rsidRPr="00B47A9E">
        <w:rPr>
          <w:rFonts w:asciiTheme="minorHAnsi" w:hAnsiTheme="minorHAnsi" w:cstheme="minorHAnsi"/>
          <w:b/>
          <w:color w:val="0089CF"/>
          <w:sz w:val="22"/>
          <w:szCs w:val="22"/>
          <w:lang w:val="fr-FR"/>
        </w:rPr>
        <w:tab/>
      </w:r>
    </w:p>
    <w:p w14:paraId="5570FD19" w14:textId="3B88AEED" w:rsidR="00E75A7C" w:rsidRPr="00B47A9E" w:rsidRDefault="00E75A7C" w:rsidP="00E9562C">
      <w:pPr>
        <w:jc w:val="both"/>
        <w:rPr>
          <w:rFonts w:asciiTheme="minorHAnsi" w:hAnsiTheme="minorHAnsi" w:cstheme="minorHAnsi"/>
          <w:sz w:val="22"/>
          <w:szCs w:val="22"/>
        </w:rPr>
      </w:pPr>
    </w:p>
    <w:p w14:paraId="111B8D7D" w14:textId="79BB92AD" w:rsidR="006D73FF" w:rsidRPr="00B47A9E" w:rsidRDefault="006D73FF" w:rsidP="00C350A0">
      <w:pPr>
        <w:jc w:val="right"/>
        <w:rPr>
          <w:rFonts w:asciiTheme="minorHAnsi" w:hAnsiTheme="minorHAnsi" w:cstheme="minorHAnsi"/>
          <w:sz w:val="22"/>
          <w:szCs w:val="22"/>
        </w:rPr>
      </w:pPr>
      <w:r w:rsidRPr="00B47A9E">
        <w:rPr>
          <w:rFonts w:asciiTheme="minorHAnsi" w:hAnsiTheme="minorHAnsi" w:cstheme="minorHAnsi"/>
          <w:noProof/>
          <w:sz w:val="22"/>
          <w:szCs w:val="22"/>
        </w:rPr>
        <mc:AlternateContent>
          <mc:Choice Requires="wpg">
            <w:drawing>
              <wp:anchor distT="0" distB="0" distL="114300" distR="114300" simplePos="0" relativeHeight="251676672" behindDoc="0" locked="0" layoutInCell="1" allowOverlap="1" wp14:anchorId="524A23D8" wp14:editId="39F25C2E">
                <wp:simplePos x="0" y="0"/>
                <wp:positionH relativeFrom="margin">
                  <wp:posOffset>4838700</wp:posOffset>
                </wp:positionH>
                <wp:positionV relativeFrom="paragraph">
                  <wp:posOffset>53975</wp:posOffset>
                </wp:positionV>
                <wp:extent cx="499745" cy="518795"/>
                <wp:effectExtent l="0" t="0" r="0" b="0"/>
                <wp:wrapNone/>
                <wp:docPr id="3" name="Group 9"/>
                <wp:cNvGraphicFramePr/>
                <a:graphic xmlns:a="http://schemas.openxmlformats.org/drawingml/2006/main">
                  <a:graphicData uri="http://schemas.microsoft.com/office/word/2010/wordprocessingGroup">
                    <wpg:wgp>
                      <wpg:cNvGrpSpPr/>
                      <wpg:grpSpPr bwMode="auto">
                        <a:xfrm>
                          <a:off x="0" y="0"/>
                          <a:ext cx="499745" cy="518795"/>
                          <a:chOff x="0" y="0"/>
                          <a:chExt cx="787" cy="817"/>
                        </a:xfrm>
                      </wpg:grpSpPr>
                      <wps:wsp>
                        <wps:cNvPr id="4" name="AutoShape 14"/>
                        <wps:cNvSpPr>
                          <a:spLocks/>
                        </wps:cNvSpPr>
                        <wps:spPr bwMode="auto">
                          <a:xfrm>
                            <a:off x="0" y="0"/>
                            <a:ext cx="666" cy="599"/>
                          </a:xfrm>
                          <a:custGeom>
                            <a:avLst/>
                            <a:gdLst>
                              <a:gd name="T0" fmla="+- 0 2108 1556"/>
                              <a:gd name="T1" fmla="*/ T0 w 666"/>
                              <a:gd name="T2" fmla="+- 0 276 69"/>
                              <a:gd name="T3" fmla="*/ 276 h 599"/>
                              <a:gd name="T4" fmla="+- 0 1994 1556"/>
                              <a:gd name="T5" fmla="*/ T4 w 666"/>
                              <a:gd name="T6" fmla="+- 0 276 69"/>
                              <a:gd name="T7" fmla="*/ 276 h 599"/>
                              <a:gd name="T8" fmla="+- 0 2222 1556"/>
                              <a:gd name="T9" fmla="*/ T8 w 666"/>
                              <a:gd name="T10" fmla="+- 0 668 69"/>
                              <a:gd name="T11" fmla="*/ 668 h 599"/>
                              <a:gd name="T12" fmla="+- 0 2212 1556"/>
                              <a:gd name="T13" fmla="*/ T12 w 666"/>
                              <a:gd name="T14" fmla="+- 0 630 69"/>
                              <a:gd name="T15" fmla="*/ 630 h 599"/>
                              <a:gd name="T16" fmla="+- 0 2202 1556"/>
                              <a:gd name="T17" fmla="*/ T16 w 666"/>
                              <a:gd name="T18" fmla="+- 0 594 69"/>
                              <a:gd name="T19" fmla="*/ 594 h 599"/>
                              <a:gd name="T20" fmla="+- 0 2195 1556"/>
                              <a:gd name="T21" fmla="*/ T20 w 666"/>
                              <a:gd name="T22" fmla="+- 0 572 69"/>
                              <a:gd name="T23" fmla="*/ 572 h 599"/>
                              <a:gd name="T24" fmla="+- 0 2182 1556"/>
                              <a:gd name="T25" fmla="*/ T24 w 666"/>
                              <a:gd name="T26" fmla="+- 0 527 69"/>
                              <a:gd name="T27" fmla="*/ 527 h 599"/>
                              <a:gd name="T28" fmla="+- 0 2176 1556"/>
                              <a:gd name="T29" fmla="*/ T28 w 666"/>
                              <a:gd name="T30" fmla="+- 0 505 69"/>
                              <a:gd name="T31" fmla="*/ 505 h 599"/>
                              <a:gd name="T32" fmla="+- 0 2173 1556"/>
                              <a:gd name="T33" fmla="*/ T32 w 666"/>
                              <a:gd name="T34" fmla="+- 0 499 69"/>
                              <a:gd name="T35" fmla="*/ 499 h 599"/>
                              <a:gd name="T36" fmla="+- 0 2171 1556"/>
                              <a:gd name="T37" fmla="*/ T36 w 666"/>
                              <a:gd name="T38" fmla="+- 0 490 69"/>
                              <a:gd name="T39" fmla="*/ 490 h 599"/>
                              <a:gd name="T40" fmla="+- 0 2169 1556"/>
                              <a:gd name="T41" fmla="*/ T40 w 666"/>
                              <a:gd name="T42" fmla="+- 0 483 69"/>
                              <a:gd name="T43" fmla="*/ 483 h 599"/>
                              <a:gd name="T44" fmla="+- 0 2159 1556"/>
                              <a:gd name="T45" fmla="*/ T44 w 666"/>
                              <a:gd name="T46" fmla="+- 0 449 69"/>
                              <a:gd name="T47" fmla="*/ 449 h 599"/>
                              <a:gd name="T48" fmla="+- 0 2140 1556"/>
                              <a:gd name="T49" fmla="*/ T48 w 666"/>
                              <a:gd name="T50" fmla="+- 0 382 69"/>
                              <a:gd name="T51" fmla="*/ 382 h 599"/>
                              <a:gd name="T52" fmla="+- 0 2130 1556"/>
                              <a:gd name="T53" fmla="*/ T52 w 666"/>
                              <a:gd name="T54" fmla="+- 0 347 69"/>
                              <a:gd name="T55" fmla="*/ 347 h 599"/>
                              <a:gd name="T56" fmla="+- 0 2126 1556"/>
                              <a:gd name="T57" fmla="*/ T56 w 666"/>
                              <a:gd name="T58" fmla="+- 0 334 69"/>
                              <a:gd name="T59" fmla="*/ 334 h 599"/>
                              <a:gd name="T60" fmla="+- 0 2118 1556"/>
                              <a:gd name="T61" fmla="*/ T60 w 666"/>
                              <a:gd name="T62" fmla="+- 0 307 69"/>
                              <a:gd name="T63" fmla="*/ 307 h 599"/>
                              <a:gd name="T64" fmla="+- 0 2114 1556"/>
                              <a:gd name="T65" fmla="*/ T64 w 666"/>
                              <a:gd name="T66" fmla="+- 0 293 69"/>
                              <a:gd name="T67" fmla="*/ 293 h 599"/>
                              <a:gd name="T68" fmla="+- 0 2111 1556"/>
                              <a:gd name="T69" fmla="*/ T68 w 666"/>
                              <a:gd name="T70" fmla="+- 0 285 69"/>
                              <a:gd name="T71" fmla="*/ 285 h 599"/>
                              <a:gd name="T72" fmla="+- 0 2108 1556"/>
                              <a:gd name="T73" fmla="*/ T72 w 666"/>
                              <a:gd name="T74" fmla="+- 0 276 69"/>
                              <a:gd name="T75" fmla="*/ 276 h 599"/>
                              <a:gd name="T76" fmla="+- 0 2051 1556"/>
                              <a:gd name="T77" fmla="*/ T76 w 666"/>
                              <a:gd name="T78" fmla="+- 0 69 69"/>
                              <a:gd name="T79" fmla="*/ 69 h 599"/>
                              <a:gd name="T80" fmla="+- 0 2049 1556"/>
                              <a:gd name="T81" fmla="*/ T80 w 666"/>
                              <a:gd name="T82" fmla="+- 0 71 69"/>
                              <a:gd name="T83" fmla="*/ 71 h 599"/>
                              <a:gd name="T84" fmla="+- 0 1556 1556"/>
                              <a:gd name="T85" fmla="*/ T84 w 666"/>
                              <a:gd name="T86" fmla="+- 0 538 69"/>
                              <a:gd name="T87" fmla="*/ 538 h 599"/>
                              <a:gd name="T88" fmla="+- 0 1566 1556"/>
                              <a:gd name="T89" fmla="*/ T88 w 666"/>
                              <a:gd name="T90" fmla="+- 0 538 69"/>
                              <a:gd name="T91" fmla="*/ 538 h 599"/>
                              <a:gd name="T92" fmla="+- 0 1578 1556"/>
                              <a:gd name="T93" fmla="*/ T92 w 666"/>
                              <a:gd name="T94" fmla="+- 0 537 69"/>
                              <a:gd name="T95" fmla="*/ 537 h 599"/>
                              <a:gd name="T96" fmla="+- 0 1601 1556"/>
                              <a:gd name="T97" fmla="*/ T96 w 666"/>
                              <a:gd name="T98" fmla="+- 0 536 69"/>
                              <a:gd name="T99" fmla="*/ 536 h 599"/>
                              <a:gd name="T100" fmla="+- 0 1613 1556"/>
                              <a:gd name="T101" fmla="*/ T100 w 666"/>
                              <a:gd name="T102" fmla="+- 0 536 69"/>
                              <a:gd name="T103" fmla="*/ 536 h 599"/>
                              <a:gd name="T104" fmla="+- 0 1631 1556"/>
                              <a:gd name="T105" fmla="*/ T104 w 666"/>
                              <a:gd name="T106" fmla="+- 0 535 69"/>
                              <a:gd name="T107" fmla="*/ 535 h 599"/>
                              <a:gd name="T108" fmla="+- 0 1666 1556"/>
                              <a:gd name="T109" fmla="*/ T108 w 666"/>
                              <a:gd name="T110" fmla="+- 0 534 69"/>
                              <a:gd name="T111" fmla="*/ 534 h 599"/>
                              <a:gd name="T112" fmla="+- 0 1683 1556"/>
                              <a:gd name="T113" fmla="*/ T112 w 666"/>
                              <a:gd name="T114" fmla="+- 0 533 69"/>
                              <a:gd name="T115" fmla="*/ 533 h 599"/>
                              <a:gd name="T116" fmla="+- 0 1686 1556"/>
                              <a:gd name="T117" fmla="*/ T116 w 666"/>
                              <a:gd name="T118" fmla="+- 0 531 69"/>
                              <a:gd name="T119" fmla="*/ 531 h 599"/>
                              <a:gd name="T120" fmla="+- 0 1688 1556"/>
                              <a:gd name="T121" fmla="*/ T120 w 666"/>
                              <a:gd name="T122" fmla="+- 0 531 69"/>
                              <a:gd name="T123" fmla="*/ 531 h 599"/>
                              <a:gd name="T124" fmla="+- 0 1698 1556"/>
                              <a:gd name="T125" fmla="*/ T124 w 666"/>
                              <a:gd name="T126" fmla="+- 0 521 69"/>
                              <a:gd name="T127" fmla="*/ 521 h 599"/>
                              <a:gd name="T128" fmla="+- 0 1709 1556"/>
                              <a:gd name="T129" fmla="*/ T128 w 666"/>
                              <a:gd name="T130" fmla="+- 0 514 69"/>
                              <a:gd name="T131" fmla="*/ 514 h 599"/>
                              <a:gd name="T132" fmla="+- 0 1717 1556"/>
                              <a:gd name="T133" fmla="*/ T132 w 666"/>
                              <a:gd name="T134" fmla="+- 0 505 69"/>
                              <a:gd name="T135" fmla="*/ 505 h 599"/>
                              <a:gd name="T136" fmla="+- 0 1836 1556"/>
                              <a:gd name="T137" fmla="*/ T136 w 666"/>
                              <a:gd name="T138" fmla="+- 0 406 69"/>
                              <a:gd name="T139" fmla="*/ 406 h 599"/>
                              <a:gd name="T140" fmla="+- 0 1875 1556"/>
                              <a:gd name="T141" fmla="*/ T140 w 666"/>
                              <a:gd name="T142" fmla="+- 0 373 69"/>
                              <a:gd name="T143" fmla="*/ 373 h 599"/>
                              <a:gd name="T144" fmla="+- 0 1915 1556"/>
                              <a:gd name="T145" fmla="*/ T144 w 666"/>
                              <a:gd name="T146" fmla="+- 0 341 69"/>
                              <a:gd name="T147" fmla="*/ 341 h 599"/>
                              <a:gd name="T148" fmla="+- 0 1922 1556"/>
                              <a:gd name="T149" fmla="*/ T148 w 666"/>
                              <a:gd name="T150" fmla="+- 0 336 69"/>
                              <a:gd name="T151" fmla="*/ 336 h 599"/>
                              <a:gd name="T152" fmla="+- 0 1929 1556"/>
                              <a:gd name="T153" fmla="*/ T152 w 666"/>
                              <a:gd name="T154" fmla="+- 0 329 69"/>
                              <a:gd name="T155" fmla="*/ 329 h 599"/>
                              <a:gd name="T156" fmla="+- 0 1936 1556"/>
                              <a:gd name="T157" fmla="*/ T156 w 666"/>
                              <a:gd name="T158" fmla="+- 0 324 69"/>
                              <a:gd name="T159" fmla="*/ 324 h 599"/>
                              <a:gd name="T160" fmla="+- 0 1948 1556"/>
                              <a:gd name="T161" fmla="*/ T160 w 666"/>
                              <a:gd name="T162" fmla="+- 0 313 69"/>
                              <a:gd name="T163" fmla="*/ 313 h 599"/>
                              <a:gd name="T164" fmla="+- 0 1974 1556"/>
                              <a:gd name="T165" fmla="*/ T164 w 666"/>
                              <a:gd name="T166" fmla="+- 0 292 69"/>
                              <a:gd name="T167" fmla="*/ 292 h 599"/>
                              <a:gd name="T168" fmla="+- 0 1987 1556"/>
                              <a:gd name="T169" fmla="*/ T168 w 666"/>
                              <a:gd name="T170" fmla="+- 0 281 69"/>
                              <a:gd name="T171" fmla="*/ 281 h 599"/>
                              <a:gd name="T172" fmla="+- 0 1991 1556"/>
                              <a:gd name="T173" fmla="*/ T172 w 666"/>
                              <a:gd name="T174" fmla="+- 0 278 69"/>
                              <a:gd name="T175" fmla="*/ 278 h 599"/>
                              <a:gd name="T176" fmla="+- 0 1994 1556"/>
                              <a:gd name="T177" fmla="*/ T176 w 666"/>
                              <a:gd name="T178" fmla="+- 0 276 69"/>
                              <a:gd name="T179" fmla="*/ 276 h 599"/>
                              <a:gd name="T180" fmla="+- 0 2108 1556"/>
                              <a:gd name="T181" fmla="*/ T180 w 666"/>
                              <a:gd name="T182" fmla="+- 0 276 69"/>
                              <a:gd name="T183" fmla="*/ 276 h 599"/>
                              <a:gd name="T184" fmla="+- 0 2107 1556"/>
                              <a:gd name="T185" fmla="*/ T184 w 666"/>
                              <a:gd name="T186" fmla="+- 0 274 69"/>
                              <a:gd name="T187" fmla="*/ 274 h 599"/>
                              <a:gd name="T188" fmla="+- 0 2106 1556"/>
                              <a:gd name="T189" fmla="*/ T188 w 666"/>
                              <a:gd name="T190" fmla="+- 0 264 69"/>
                              <a:gd name="T191" fmla="*/ 264 h 599"/>
                              <a:gd name="T192" fmla="+- 0 2103 1556"/>
                              <a:gd name="T193" fmla="*/ T192 w 666"/>
                              <a:gd name="T194" fmla="+- 0 252 69"/>
                              <a:gd name="T195" fmla="*/ 252 h 599"/>
                              <a:gd name="T196" fmla="+- 0 2099 1556"/>
                              <a:gd name="T197" fmla="*/ T196 w 666"/>
                              <a:gd name="T198" fmla="+- 0 240 69"/>
                              <a:gd name="T199" fmla="*/ 240 h 599"/>
                              <a:gd name="T200" fmla="+- 0 2096 1556"/>
                              <a:gd name="T201" fmla="*/ T200 w 666"/>
                              <a:gd name="T202" fmla="+- 0 227 69"/>
                              <a:gd name="T203" fmla="*/ 227 h 599"/>
                              <a:gd name="T204" fmla="+- 0 2092 1556"/>
                              <a:gd name="T205" fmla="*/ T204 w 666"/>
                              <a:gd name="T206" fmla="+- 0 215 69"/>
                              <a:gd name="T207" fmla="*/ 215 h 599"/>
                              <a:gd name="T208" fmla="+- 0 2088 1556"/>
                              <a:gd name="T209" fmla="*/ T208 w 666"/>
                              <a:gd name="T210" fmla="+- 0 201 69"/>
                              <a:gd name="T211" fmla="*/ 201 h 599"/>
                              <a:gd name="T212" fmla="+- 0 2076 1556"/>
                              <a:gd name="T213" fmla="*/ T212 w 666"/>
                              <a:gd name="T214" fmla="+- 0 162 69"/>
                              <a:gd name="T215" fmla="*/ 162 h 599"/>
                              <a:gd name="T216" fmla="+- 0 2075 1556"/>
                              <a:gd name="T217" fmla="*/ T216 w 666"/>
                              <a:gd name="T218" fmla="+- 0 150 69"/>
                              <a:gd name="T219" fmla="*/ 150 h 599"/>
                              <a:gd name="T220" fmla="+- 0 2071 1556"/>
                              <a:gd name="T221" fmla="*/ T220 w 666"/>
                              <a:gd name="T222" fmla="+- 0 140 69"/>
                              <a:gd name="T223" fmla="*/ 140 h 599"/>
                              <a:gd name="T224" fmla="+- 0 2068 1556"/>
                              <a:gd name="T225" fmla="*/ T224 w 666"/>
                              <a:gd name="T226" fmla="+- 0 128 69"/>
                              <a:gd name="T227" fmla="*/ 128 h 599"/>
                              <a:gd name="T228" fmla="+- 0 2052 1556"/>
                              <a:gd name="T229" fmla="*/ T228 w 666"/>
                              <a:gd name="T230" fmla="+- 0 72 69"/>
                              <a:gd name="T231" fmla="*/ 72 h 599"/>
                              <a:gd name="T232" fmla="+- 0 2052 1556"/>
                              <a:gd name="T233" fmla="*/ T232 w 666"/>
                              <a:gd name="T234" fmla="+- 0 71 69"/>
                              <a:gd name="T235" fmla="*/ 71 h 599"/>
                              <a:gd name="T236" fmla="+- 0 2051 1556"/>
                              <a:gd name="T237" fmla="*/ T236 w 666"/>
                              <a:gd name="T238" fmla="+- 0 69 69"/>
                              <a:gd name="T239" fmla="*/ 69 h 59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 ang="0">
                                <a:pos x="T233" y="T235"/>
                              </a:cxn>
                              <a:cxn ang="0">
                                <a:pos x="T237" y="T239"/>
                              </a:cxn>
                            </a:cxnLst>
                            <a:rect l="0" t="0" r="r" b="b"/>
                            <a:pathLst>
                              <a:path w="666" h="599">
                                <a:moveTo>
                                  <a:pt x="552" y="207"/>
                                </a:moveTo>
                                <a:lnTo>
                                  <a:pt x="438" y="207"/>
                                </a:lnTo>
                                <a:lnTo>
                                  <a:pt x="666" y="599"/>
                                </a:lnTo>
                                <a:lnTo>
                                  <a:pt x="656" y="561"/>
                                </a:lnTo>
                                <a:lnTo>
                                  <a:pt x="646" y="525"/>
                                </a:lnTo>
                                <a:lnTo>
                                  <a:pt x="639" y="503"/>
                                </a:lnTo>
                                <a:lnTo>
                                  <a:pt x="626" y="458"/>
                                </a:lnTo>
                                <a:lnTo>
                                  <a:pt x="620" y="436"/>
                                </a:lnTo>
                                <a:lnTo>
                                  <a:pt x="617" y="430"/>
                                </a:lnTo>
                                <a:lnTo>
                                  <a:pt x="615" y="421"/>
                                </a:lnTo>
                                <a:lnTo>
                                  <a:pt x="613" y="414"/>
                                </a:lnTo>
                                <a:lnTo>
                                  <a:pt x="603" y="380"/>
                                </a:lnTo>
                                <a:lnTo>
                                  <a:pt x="584" y="313"/>
                                </a:lnTo>
                                <a:lnTo>
                                  <a:pt x="574" y="278"/>
                                </a:lnTo>
                                <a:lnTo>
                                  <a:pt x="570" y="265"/>
                                </a:lnTo>
                                <a:lnTo>
                                  <a:pt x="562" y="238"/>
                                </a:lnTo>
                                <a:lnTo>
                                  <a:pt x="558" y="224"/>
                                </a:lnTo>
                                <a:lnTo>
                                  <a:pt x="555" y="216"/>
                                </a:lnTo>
                                <a:lnTo>
                                  <a:pt x="552" y="207"/>
                                </a:lnTo>
                                <a:close/>
                                <a:moveTo>
                                  <a:pt x="495" y="0"/>
                                </a:moveTo>
                                <a:lnTo>
                                  <a:pt x="493" y="2"/>
                                </a:lnTo>
                                <a:lnTo>
                                  <a:pt x="0" y="469"/>
                                </a:lnTo>
                                <a:lnTo>
                                  <a:pt x="10" y="469"/>
                                </a:lnTo>
                                <a:lnTo>
                                  <a:pt x="22" y="468"/>
                                </a:lnTo>
                                <a:lnTo>
                                  <a:pt x="45" y="467"/>
                                </a:lnTo>
                                <a:lnTo>
                                  <a:pt x="57" y="467"/>
                                </a:lnTo>
                                <a:lnTo>
                                  <a:pt x="75" y="466"/>
                                </a:lnTo>
                                <a:lnTo>
                                  <a:pt x="110" y="465"/>
                                </a:lnTo>
                                <a:lnTo>
                                  <a:pt x="127" y="464"/>
                                </a:lnTo>
                                <a:lnTo>
                                  <a:pt x="130" y="462"/>
                                </a:lnTo>
                                <a:lnTo>
                                  <a:pt x="132" y="462"/>
                                </a:lnTo>
                                <a:lnTo>
                                  <a:pt x="142" y="452"/>
                                </a:lnTo>
                                <a:lnTo>
                                  <a:pt x="153" y="445"/>
                                </a:lnTo>
                                <a:lnTo>
                                  <a:pt x="161" y="436"/>
                                </a:lnTo>
                                <a:lnTo>
                                  <a:pt x="280" y="337"/>
                                </a:lnTo>
                                <a:lnTo>
                                  <a:pt x="319" y="304"/>
                                </a:lnTo>
                                <a:lnTo>
                                  <a:pt x="359" y="272"/>
                                </a:lnTo>
                                <a:lnTo>
                                  <a:pt x="366" y="267"/>
                                </a:lnTo>
                                <a:lnTo>
                                  <a:pt x="373" y="260"/>
                                </a:lnTo>
                                <a:lnTo>
                                  <a:pt x="380" y="255"/>
                                </a:lnTo>
                                <a:lnTo>
                                  <a:pt x="392" y="244"/>
                                </a:lnTo>
                                <a:lnTo>
                                  <a:pt x="418" y="223"/>
                                </a:lnTo>
                                <a:lnTo>
                                  <a:pt x="431" y="212"/>
                                </a:lnTo>
                                <a:lnTo>
                                  <a:pt x="435" y="209"/>
                                </a:lnTo>
                                <a:lnTo>
                                  <a:pt x="438" y="207"/>
                                </a:lnTo>
                                <a:lnTo>
                                  <a:pt x="552" y="207"/>
                                </a:lnTo>
                                <a:lnTo>
                                  <a:pt x="551" y="205"/>
                                </a:lnTo>
                                <a:lnTo>
                                  <a:pt x="550" y="195"/>
                                </a:lnTo>
                                <a:lnTo>
                                  <a:pt x="547" y="183"/>
                                </a:lnTo>
                                <a:lnTo>
                                  <a:pt x="543" y="171"/>
                                </a:lnTo>
                                <a:lnTo>
                                  <a:pt x="540" y="158"/>
                                </a:lnTo>
                                <a:lnTo>
                                  <a:pt x="536" y="146"/>
                                </a:lnTo>
                                <a:lnTo>
                                  <a:pt x="532" y="132"/>
                                </a:lnTo>
                                <a:lnTo>
                                  <a:pt x="520" y="93"/>
                                </a:lnTo>
                                <a:lnTo>
                                  <a:pt x="519" y="81"/>
                                </a:lnTo>
                                <a:lnTo>
                                  <a:pt x="515" y="71"/>
                                </a:lnTo>
                                <a:lnTo>
                                  <a:pt x="512" y="59"/>
                                </a:lnTo>
                                <a:lnTo>
                                  <a:pt x="496" y="3"/>
                                </a:lnTo>
                                <a:lnTo>
                                  <a:pt x="496" y="2"/>
                                </a:lnTo>
                                <a:lnTo>
                                  <a:pt x="495" y="0"/>
                                </a:lnTo>
                                <a:close/>
                              </a:path>
                            </a:pathLst>
                          </a:custGeom>
                          <a:solidFill>
                            <a:srgbClr val="1A71B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 name="AutoShape 13"/>
                        <wps:cNvSpPr>
                          <a:spLocks/>
                        </wps:cNvSpPr>
                        <wps:spPr bwMode="auto">
                          <a:xfrm>
                            <a:off x="574" y="106"/>
                            <a:ext cx="213" cy="688"/>
                          </a:xfrm>
                          <a:custGeom>
                            <a:avLst/>
                            <a:gdLst>
                              <a:gd name="T0" fmla="+- 0 2339 2130"/>
                              <a:gd name="T1" fmla="*/ T0 w 213"/>
                              <a:gd name="T2" fmla="+- 0 360 175"/>
                              <a:gd name="T3" fmla="*/ 360 h 688"/>
                              <a:gd name="T4" fmla="+- 0 2243 2130"/>
                              <a:gd name="T5" fmla="*/ T4 w 213"/>
                              <a:gd name="T6" fmla="+- 0 360 175"/>
                              <a:gd name="T7" fmla="*/ 360 h 688"/>
                              <a:gd name="T8" fmla="+- 0 2243 2130"/>
                              <a:gd name="T9" fmla="*/ T8 w 213"/>
                              <a:gd name="T10" fmla="+- 0 377 175"/>
                              <a:gd name="T11" fmla="*/ 377 h 688"/>
                              <a:gd name="T12" fmla="+- 0 2245 2130"/>
                              <a:gd name="T13" fmla="*/ T12 w 213"/>
                              <a:gd name="T14" fmla="+- 0 402 175"/>
                              <a:gd name="T15" fmla="*/ 402 h 688"/>
                              <a:gd name="T16" fmla="+- 0 2245 2130"/>
                              <a:gd name="T17" fmla="*/ T16 w 213"/>
                              <a:gd name="T18" fmla="+- 0 416 175"/>
                              <a:gd name="T19" fmla="*/ 416 h 688"/>
                              <a:gd name="T20" fmla="+- 0 2246 2130"/>
                              <a:gd name="T21" fmla="*/ T20 w 213"/>
                              <a:gd name="T22" fmla="+- 0 438 175"/>
                              <a:gd name="T23" fmla="*/ 438 h 688"/>
                              <a:gd name="T24" fmla="+- 0 2247 2130"/>
                              <a:gd name="T25" fmla="*/ T24 w 213"/>
                              <a:gd name="T26" fmla="+- 0 482 175"/>
                              <a:gd name="T27" fmla="*/ 482 h 688"/>
                              <a:gd name="T28" fmla="+- 0 2248 2130"/>
                              <a:gd name="T29" fmla="*/ T28 w 213"/>
                              <a:gd name="T30" fmla="+- 0 504 175"/>
                              <a:gd name="T31" fmla="*/ 504 h 688"/>
                              <a:gd name="T32" fmla="+- 0 2252 2130"/>
                              <a:gd name="T33" fmla="*/ T32 w 213"/>
                              <a:gd name="T34" fmla="+- 0 581 175"/>
                              <a:gd name="T35" fmla="*/ 581 h 688"/>
                              <a:gd name="T36" fmla="+- 0 2253 2130"/>
                              <a:gd name="T37" fmla="*/ T36 w 213"/>
                              <a:gd name="T38" fmla="+- 0 610 175"/>
                              <a:gd name="T39" fmla="*/ 610 h 688"/>
                              <a:gd name="T40" fmla="+- 0 2257 2130"/>
                              <a:gd name="T41" fmla="*/ T40 w 213"/>
                              <a:gd name="T42" fmla="+- 0 695 175"/>
                              <a:gd name="T43" fmla="*/ 695 h 688"/>
                              <a:gd name="T44" fmla="+- 0 2257 2130"/>
                              <a:gd name="T45" fmla="*/ T44 w 213"/>
                              <a:gd name="T46" fmla="+- 0 700 175"/>
                              <a:gd name="T47" fmla="*/ 700 h 688"/>
                              <a:gd name="T48" fmla="+- 0 2259 2130"/>
                              <a:gd name="T49" fmla="*/ T48 w 213"/>
                              <a:gd name="T50" fmla="+- 0 703 175"/>
                              <a:gd name="T51" fmla="*/ 703 h 688"/>
                              <a:gd name="T52" fmla="+- 0 2273 2130"/>
                              <a:gd name="T53" fmla="*/ T52 w 213"/>
                              <a:gd name="T54" fmla="+- 0 737 175"/>
                              <a:gd name="T55" fmla="*/ 737 h 688"/>
                              <a:gd name="T56" fmla="+- 0 2302 2130"/>
                              <a:gd name="T57" fmla="*/ T56 w 213"/>
                              <a:gd name="T58" fmla="+- 0 806 175"/>
                              <a:gd name="T59" fmla="*/ 806 h 688"/>
                              <a:gd name="T60" fmla="+- 0 2317 2130"/>
                              <a:gd name="T61" fmla="*/ T60 w 213"/>
                              <a:gd name="T62" fmla="+- 0 841 175"/>
                              <a:gd name="T63" fmla="*/ 841 h 688"/>
                              <a:gd name="T64" fmla="+- 0 2322 2130"/>
                              <a:gd name="T65" fmla="*/ T64 w 213"/>
                              <a:gd name="T66" fmla="+- 0 856 175"/>
                              <a:gd name="T67" fmla="*/ 856 h 688"/>
                              <a:gd name="T68" fmla="+- 0 2326 2130"/>
                              <a:gd name="T69" fmla="*/ T68 w 213"/>
                              <a:gd name="T70" fmla="+- 0 863 175"/>
                              <a:gd name="T71" fmla="*/ 863 h 688"/>
                              <a:gd name="T72" fmla="+- 0 2327 2130"/>
                              <a:gd name="T73" fmla="*/ T72 w 213"/>
                              <a:gd name="T74" fmla="+- 0 837 175"/>
                              <a:gd name="T75" fmla="*/ 837 h 688"/>
                              <a:gd name="T76" fmla="+- 0 2329 2130"/>
                              <a:gd name="T77" fmla="*/ T76 w 213"/>
                              <a:gd name="T78" fmla="+- 0 773 175"/>
                              <a:gd name="T79" fmla="*/ 773 h 688"/>
                              <a:gd name="T80" fmla="+- 0 2331 2130"/>
                              <a:gd name="T81" fmla="*/ T80 w 213"/>
                              <a:gd name="T82" fmla="+- 0 703 175"/>
                              <a:gd name="T83" fmla="*/ 703 h 688"/>
                              <a:gd name="T84" fmla="+- 0 2337 2130"/>
                              <a:gd name="T85" fmla="*/ T84 w 213"/>
                              <a:gd name="T86" fmla="+- 0 460 175"/>
                              <a:gd name="T87" fmla="*/ 460 h 688"/>
                              <a:gd name="T88" fmla="+- 0 2339 2130"/>
                              <a:gd name="T89" fmla="*/ T88 w 213"/>
                              <a:gd name="T90" fmla="+- 0 360 175"/>
                              <a:gd name="T91" fmla="*/ 360 h 688"/>
                              <a:gd name="T92" fmla="+- 0 2343 2130"/>
                              <a:gd name="T93" fmla="*/ T92 w 213"/>
                              <a:gd name="T94" fmla="+- 0 175 175"/>
                              <a:gd name="T95" fmla="*/ 175 h 688"/>
                              <a:gd name="T96" fmla="+- 0 2341 2130"/>
                              <a:gd name="T97" fmla="*/ T96 w 213"/>
                              <a:gd name="T98" fmla="+- 0 175 175"/>
                              <a:gd name="T99" fmla="*/ 175 h 688"/>
                              <a:gd name="T100" fmla="+- 0 2341 2130"/>
                              <a:gd name="T101" fmla="*/ T100 w 213"/>
                              <a:gd name="T102" fmla="+- 0 177 175"/>
                              <a:gd name="T103" fmla="*/ 177 h 688"/>
                              <a:gd name="T104" fmla="+- 0 2339 2130"/>
                              <a:gd name="T105" fmla="*/ T104 w 213"/>
                              <a:gd name="T106" fmla="+- 0 177 175"/>
                              <a:gd name="T107" fmla="*/ 177 h 688"/>
                              <a:gd name="T108" fmla="+- 0 2131 2130"/>
                              <a:gd name="T109" fmla="*/ T108 w 213"/>
                              <a:gd name="T110" fmla="+- 0 280 175"/>
                              <a:gd name="T111" fmla="*/ 280 h 688"/>
                              <a:gd name="T112" fmla="+- 0 2130 2130"/>
                              <a:gd name="T113" fmla="*/ T112 w 213"/>
                              <a:gd name="T114" fmla="+- 0 280 175"/>
                              <a:gd name="T115" fmla="*/ 280 h 688"/>
                              <a:gd name="T116" fmla="+- 0 2131 2130"/>
                              <a:gd name="T117" fmla="*/ T116 w 213"/>
                              <a:gd name="T118" fmla="+- 0 284 175"/>
                              <a:gd name="T119" fmla="*/ 284 h 688"/>
                              <a:gd name="T120" fmla="+- 0 2139 2130"/>
                              <a:gd name="T121" fmla="*/ T120 w 213"/>
                              <a:gd name="T122" fmla="+- 0 307 175"/>
                              <a:gd name="T123" fmla="*/ 307 h 688"/>
                              <a:gd name="T124" fmla="+- 0 2146 2130"/>
                              <a:gd name="T125" fmla="*/ T124 w 213"/>
                              <a:gd name="T126" fmla="+- 0 330 175"/>
                              <a:gd name="T127" fmla="*/ 330 h 688"/>
                              <a:gd name="T128" fmla="+- 0 2152 2130"/>
                              <a:gd name="T129" fmla="*/ T128 w 213"/>
                              <a:gd name="T130" fmla="+- 0 354 175"/>
                              <a:gd name="T131" fmla="*/ 354 h 688"/>
                              <a:gd name="T132" fmla="+- 0 2159 2130"/>
                              <a:gd name="T133" fmla="*/ T132 w 213"/>
                              <a:gd name="T134" fmla="+- 0 377 175"/>
                              <a:gd name="T135" fmla="*/ 377 h 688"/>
                              <a:gd name="T136" fmla="+- 0 2161 2130"/>
                              <a:gd name="T137" fmla="*/ T136 w 213"/>
                              <a:gd name="T138" fmla="+- 0 382 175"/>
                              <a:gd name="T139" fmla="*/ 382 h 688"/>
                              <a:gd name="T140" fmla="+- 0 2166 2130"/>
                              <a:gd name="T141" fmla="*/ T140 w 213"/>
                              <a:gd name="T142" fmla="+- 0 380 175"/>
                              <a:gd name="T143" fmla="*/ 380 h 688"/>
                              <a:gd name="T144" fmla="+- 0 2238 2130"/>
                              <a:gd name="T145" fmla="*/ T144 w 213"/>
                              <a:gd name="T146" fmla="+- 0 360 175"/>
                              <a:gd name="T147" fmla="*/ 360 h 688"/>
                              <a:gd name="T148" fmla="+- 0 2339 2130"/>
                              <a:gd name="T149" fmla="*/ T148 w 213"/>
                              <a:gd name="T150" fmla="+- 0 360 175"/>
                              <a:gd name="T151" fmla="*/ 360 h 688"/>
                              <a:gd name="T152" fmla="+- 0 2341 2130"/>
                              <a:gd name="T153" fmla="*/ T152 w 213"/>
                              <a:gd name="T154" fmla="+- 0 280 175"/>
                              <a:gd name="T155" fmla="*/ 280 h 688"/>
                              <a:gd name="T156" fmla="+- 0 2131 2130"/>
                              <a:gd name="T157" fmla="*/ T156 w 213"/>
                              <a:gd name="T158" fmla="+- 0 280 175"/>
                              <a:gd name="T159" fmla="*/ 280 h 688"/>
                              <a:gd name="T160" fmla="+- 0 2130 2130"/>
                              <a:gd name="T161" fmla="*/ T160 w 213"/>
                              <a:gd name="T162" fmla="+- 0 279 175"/>
                              <a:gd name="T163" fmla="*/ 279 h 688"/>
                              <a:gd name="T164" fmla="+- 0 2341 2130"/>
                              <a:gd name="T165" fmla="*/ T164 w 213"/>
                              <a:gd name="T166" fmla="+- 0 279 175"/>
                              <a:gd name="T167" fmla="*/ 279 h 688"/>
                              <a:gd name="T168" fmla="+- 0 2341 2130"/>
                              <a:gd name="T169" fmla="*/ T168 w 213"/>
                              <a:gd name="T170" fmla="+- 0 262 175"/>
                              <a:gd name="T171" fmla="*/ 262 h 688"/>
                              <a:gd name="T172" fmla="+- 0 2343 2130"/>
                              <a:gd name="T173" fmla="*/ T172 w 213"/>
                              <a:gd name="T174" fmla="+- 0 199 175"/>
                              <a:gd name="T175" fmla="*/ 199 h 688"/>
                              <a:gd name="T176" fmla="+- 0 2343 2130"/>
                              <a:gd name="T177" fmla="*/ T176 w 213"/>
                              <a:gd name="T178" fmla="+- 0 175 175"/>
                              <a:gd name="T179" fmla="*/ 175 h 68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Lst>
                            <a:rect l="0" t="0" r="r" b="b"/>
                            <a:pathLst>
                              <a:path w="213" h="688">
                                <a:moveTo>
                                  <a:pt x="209" y="185"/>
                                </a:moveTo>
                                <a:lnTo>
                                  <a:pt x="113" y="185"/>
                                </a:lnTo>
                                <a:lnTo>
                                  <a:pt x="113" y="202"/>
                                </a:lnTo>
                                <a:lnTo>
                                  <a:pt x="115" y="227"/>
                                </a:lnTo>
                                <a:lnTo>
                                  <a:pt x="115" y="241"/>
                                </a:lnTo>
                                <a:lnTo>
                                  <a:pt x="116" y="263"/>
                                </a:lnTo>
                                <a:lnTo>
                                  <a:pt x="117" y="307"/>
                                </a:lnTo>
                                <a:lnTo>
                                  <a:pt x="118" y="329"/>
                                </a:lnTo>
                                <a:lnTo>
                                  <a:pt x="122" y="406"/>
                                </a:lnTo>
                                <a:lnTo>
                                  <a:pt x="123" y="435"/>
                                </a:lnTo>
                                <a:lnTo>
                                  <a:pt x="127" y="520"/>
                                </a:lnTo>
                                <a:lnTo>
                                  <a:pt x="127" y="525"/>
                                </a:lnTo>
                                <a:lnTo>
                                  <a:pt x="129" y="528"/>
                                </a:lnTo>
                                <a:lnTo>
                                  <a:pt x="143" y="562"/>
                                </a:lnTo>
                                <a:lnTo>
                                  <a:pt x="172" y="631"/>
                                </a:lnTo>
                                <a:lnTo>
                                  <a:pt x="187" y="666"/>
                                </a:lnTo>
                                <a:lnTo>
                                  <a:pt x="192" y="681"/>
                                </a:lnTo>
                                <a:lnTo>
                                  <a:pt x="196" y="688"/>
                                </a:lnTo>
                                <a:lnTo>
                                  <a:pt x="197" y="662"/>
                                </a:lnTo>
                                <a:lnTo>
                                  <a:pt x="199" y="598"/>
                                </a:lnTo>
                                <a:lnTo>
                                  <a:pt x="201" y="528"/>
                                </a:lnTo>
                                <a:lnTo>
                                  <a:pt x="207" y="285"/>
                                </a:lnTo>
                                <a:lnTo>
                                  <a:pt x="209" y="185"/>
                                </a:lnTo>
                                <a:close/>
                                <a:moveTo>
                                  <a:pt x="213" y="0"/>
                                </a:moveTo>
                                <a:lnTo>
                                  <a:pt x="211" y="0"/>
                                </a:lnTo>
                                <a:lnTo>
                                  <a:pt x="211" y="2"/>
                                </a:lnTo>
                                <a:lnTo>
                                  <a:pt x="209" y="2"/>
                                </a:lnTo>
                                <a:lnTo>
                                  <a:pt x="1" y="105"/>
                                </a:lnTo>
                                <a:lnTo>
                                  <a:pt x="0" y="105"/>
                                </a:lnTo>
                                <a:lnTo>
                                  <a:pt x="1" y="109"/>
                                </a:lnTo>
                                <a:lnTo>
                                  <a:pt x="9" y="132"/>
                                </a:lnTo>
                                <a:lnTo>
                                  <a:pt x="16" y="155"/>
                                </a:lnTo>
                                <a:lnTo>
                                  <a:pt x="22" y="179"/>
                                </a:lnTo>
                                <a:lnTo>
                                  <a:pt x="29" y="202"/>
                                </a:lnTo>
                                <a:lnTo>
                                  <a:pt x="31" y="207"/>
                                </a:lnTo>
                                <a:lnTo>
                                  <a:pt x="36" y="205"/>
                                </a:lnTo>
                                <a:lnTo>
                                  <a:pt x="108" y="185"/>
                                </a:lnTo>
                                <a:lnTo>
                                  <a:pt x="209" y="185"/>
                                </a:lnTo>
                                <a:lnTo>
                                  <a:pt x="211" y="105"/>
                                </a:lnTo>
                                <a:lnTo>
                                  <a:pt x="1" y="105"/>
                                </a:lnTo>
                                <a:lnTo>
                                  <a:pt x="0" y="104"/>
                                </a:lnTo>
                                <a:lnTo>
                                  <a:pt x="211" y="104"/>
                                </a:lnTo>
                                <a:lnTo>
                                  <a:pt x="211" y="87"/>
                                </a:lnTo>
                                <a:lnTo>
                                  <a:pt x="213" y="24"/>
                                </a:lnTo>
                                <a:lnTo>
                                  <a:pt x="213" y="0"/>
                                </a:lnTo>
                                <a:close/>
                              </a:path>
                            </a:pathLst>
                          </a:custGeom>
                          <a:solidFill>
                            <a:srgbClr val="AC246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 name="Freeform 12"/>
                        <wps:cNvSpPr>
                          <a:spLocks/>
                        </wps:cNvSpPr>
                        <wps:spPr bwMode="auto">
                          <a:xfrm>
                            <a:off x="14" y="465"/>
                            <a:ext cx="637" cy="146"/>
                          </a:xfrm>
                          <a:custGeom>
                            <a:avLst/>
                            <a:gdLst>
                              <a:gd name="T0" fmla="+- 0 2121 1570"/>
                              <a:gd name="T1" fmla="*/ T0 w 637"/>
                              <a:gd name="T2" fmla="+- 0 534 534"/>
                              <a:gd name="T3" fmla="*/ 534 h 146"/>
                              <a:gd name="T4" fmla="+- 0 2114 1570"/>
                              <a:gd name="T5" fmla="*/ T4 w 637"/>
                              <a:gd name="T6" fmla="+- 0 534 534"/>
                              <a:gd name="T7" fmla="*/ 534 h 146"/>
                              <a:gd name="T8" fmla="+- 0 2009 1570"/>
                              <a:gd name="T9" fmla="*/ T8 w 637"/>
                              <a:gd name="T10" fmla="+- 0 539 534"/>
                              <a:gd name="T11" fmla="*/ 539 h 146"/>
                              <a:gd name="T12" fmla="+- 0 1970 1570"/>
                              <a:gd name="T13" fmla="*/ T12 w 637"/>
                              <a:gd name="T14" fmla="+- 0 540 534"/>
                              <a:gd name="T15" fmla="*/ 540 h 146"/>
                              <a:gd name="T16" fmla="+- 0 1932 1570"/>
                              <a:gd name="T17" fmla="*/ T16 w 637"/>
                              <a:gd name="T18" fmla="+- 0 542 534"/>
                              <a:gd name="T19" fmla="*/ 542 h 146"/>
                              <a:gd name="T20" fmla="+- 0 1893 1570"/>
                              <a:gd name="T21" fmla="*/ T20 w 637"/>
                              <a:gd name="T22" fmla="+- 0 543 534"/>
                              <a:gd name="T23" fmla="*/ 543 h 146"/>
                              <a:gd name="T24" fmla="+- 0 1861 1570"/>
                              <a:gd name="T25" fmla="*/ T24 w 637"/>
                              <a:gd name="T26" fmla="+- 0 545 534"/>
                              <a:gd name="T27" fmla="*/ 545 h 146"/>
                              <a:gd name="T28" fmla="+- 0 1836 1570"/>
                              <a:gd name="T29" fmla="*/ T28 w 637"/>
                              <a:gd name="T30" fmla="+- 0 546 534"/>
                              <a:gd name="T31" fmla="*/ 546 h 146"/>
                              <a:gd name="T32" fmla="+- 0 1824 1570"/>
                              <a:gd name="T33" fmla="*/ T32 w 637"/>
                              <a:gd name="T34" fmla="+- 0 546 534"/>
                              <a:gd name="T35" fmla="*/ 546 h 146"/>
                              <a:gd name="T36" fmla="+- 0 1805 1570"/>
                              <a:gd name="T37" fmla="*/ T36 w 637"/>
                              <a:gd name="T38" fmla="+- 0 547 534"/>
                              <a:gd name="T39" fmla="*/ 547 h 146"/>
                              <a:gd name="T40" fmla="+- 0 1766 1570"/>
                              <a:gd name="T41" fmla="*/ T40 w 637"/>
                              <a:gd name="T42" fmla="+- 0 548 534"/>
                              <a:gd name="T43" fmla="*/ 548 h 146"/>
                              <a:gd name="T44" fmla="+- 0 1747 1570"/>
                              <a:gd name="T45" fmla="*/ T44 w 637"/>
                              <a:gd name="T46" fmla="+- 0 550 534"/>
                              <a:gd name="T47" fmla="*/ 550 h 146"/>
                              <a:gd name="T48" fmla="+- 0 1734 1570"/>
                              <a:gd name="T49" fmla="*/ T48 w 637"/>
                              <a:gd name="T50" fmla="+- 0 550 534"/>
                              <a:gd name="T51" fmla="*/ 550 h 146"/>
                              <a:gd name="T52" fmla="+- 0 1709 1570"/>
                              <a:gd name="T53" fmla="*/ T52 w 637"/>
                              <a:gd name="T54" fmla="+- 0 551 534"/>
                              <a:gd name="T55" fmla="*/ 551 h 146"/>
                              <a:gd name="T56" fmla="+- 0 1697 1570"/>
                              <a:gd name="T57" fmla="*/ T56 w 637"/>
                              <a:gd name="T58" fmla="+- 0 551 534"/>
                              <a:gd name="T59" fmla="*/ 551 h 146"/>
                              <a:gd name="T60" fmla="+- 0 1619 1570"/>
                              <a:gd name="T61" fmla="*/ T60 w 637"/>
                              <a:gd name="T62" fmla="+- 0 555 534"/>
                              <a:gd name="T63" fmla="*/ 555 h 146"/>
                              <a:gd name="T64" fmla="+- 0 1607 1570"/>
                              <a:gd name="T65" fmla="*/ T64 w 637"/>
                              <a:gd name="T66" fmla="+- 0 555 534"/>
                              <a:gd name="T67" fmla="*/ 555 h 146"/>
                              <a:gd name="T68" fmla="+- 0 1582 1570"/>
                              <a:gd name="T69" fmla="*/ T68 w 637"/>
                              <a:gd name="T70" fmla="+- 0 556 534"/>
                              <a:gd name="T71" fmla="*/ 556 h 146"/>
                              <a:gd name="T72" fmla="+- 0 1570 1570"/>
                              <a:gd name="T73" fmla="*/ T72 w 637"/>
                              <a:gd name="T74" fmla="+- 0 556 534"/>
                              <a:gd name="T75" fmla="*/ 556 h 146"/>
                              <a:gd name="T76" fmla="+- 0 2207 1570"/>
                              <a:gd name="T77" fmla="*/ T76 w 637"/>
                              <a:gd name="T78" fmla="+- 0 680 534"/>
                              <a:gd name="T79" fmla="*/ 680 h 146"/>
                              <a:gd name="T80" fmla="+- 0 2207 1570"/>
                              <a:gd name="T81" fmla="*/ T80 w 637"/>
                              <a:gd name="T82" fmla="+- 0 679 534"/>
                              <a:gd name="T83" fmla="*/ 679 h 146"/>
                              <a:gd name="T84" fmla="+- 0 2205 1570"/>
                              <a:gd name="T85" fmla="*/ T84 w 637"/>
                              <a:gd name="T86" fmla="+- 0 677 534"/>
                              <a:gd name="T87" fmla="*/ 677 h 146"/>
                              <a:gd name="T88" fmla="+- 0 2205 1570"/>
                              <a:gd name="T89" fmla="*/ T88 w 637"/>
                              <a:gd name="T90" fmla="+- 0 675 534"/>
                              <a:gd name="T91" fmla="*/ 675 h 146"/>
                              <a:gd name="T92" fmla="+- 0 2200 1570"/>
                              <a:gd name="T93" fmla="*/ T92 w 637"/>
                              <a:gd name="T94" fmla="+- 0 668 534"/>
                              <a:gd name="T95" fmla="*/ 668 h 146"/>
                              <a:gd name="T96" fmla="+- 0 2197 1570"/>
                              <a:gd name="T97" fmla="*/ T96 w 637"/>
                              <a:gd name="T98" fmla="+- 0 660 534"/>
                              <a:gd name="T99" fmla="*/ 660 h 146"/>
                              <a:gd name="T100" fmla="+- 0 2192 1570"/>
                              <a:gd name="T101" fmla="*/ T100 w 637"/>
                              <a:gd name="T102" fmla="+- 0 653 534"/>
                              <a:gd name="T103" fmla="*/ 653 h 146"/>
                              <a:gd name="T104" fmla="+- 0 2173 1570"/>
                              <a:gd name="T105" fmla="*/ T104 w 637"/>
                              <a:gd name="T106" fmla="+- 0 621 534"/>
                              <a:gd name="T107" fmla="*/ 621 h 146"/>
                              <a:gd name="T108" fmla="+- 0 2167 1570"/>
                              <a:gd name="T109" fmla="*/ T108 w 637"/>
                              <a:gd name="T110" fmla="+- 0 614 534"/>
                              <a:gd name="T111" fmla="*/ 614 h 146"/>
                              <a:gd name="T112" fmla="+- 0 2161 1570"/>
                              <a:gd name="T113" fmla="*/ T112 w 637"/>
                              <a:gd name="T114" fmla="+- 0 599 534"/>
                              <a:gd name="T115" fmla="*/ 599 h 146"/>
                              <a:gd name="T116" fmla="+- 0 2143 1570"/>
                              <a:gd name="T117" fmla="*/ T116 w 637"/>
                              <a:gd name="T118" fmla="+- 0 571 534"/>
                              <a:gd name="T119" fmla="*/ 571 h 146"/>
                              <a:gd name="T120" fmla="+- 0 2134 1570"/>
                              <a:gd name="T121" fmla="*/ T120 w 637"/>
                              <a:gd name="T122" fmla="+- 0 556 534"/>
                              <a:gd name="T123" fmla="*/ 556 h 146"/>
                              <a:gd name="T124" fmla="+- 0 2126 1570"/>
                              <a:gd name="T125" fmla="*/ T124 w 637"/>
                              <a:gd name="T126" fmla="+- 0 541 534"/>
                              <a:gd name="T127" fmla="*/ 541 h 146"/>
                              <a:gd name="T128" fmla="+- 0 2125 1570"/>
                              <a:gd name="T129" fmla="*/ T128 w 637"/>
                              <a:gd name="T130" fmla="+- 0 536 534"/>
                              <a:gd name="T131" fmla="*/ 536 h 146"/>
                              <a:gd name="T132" fmla="+- 0 2121 1570"/>
                              <a:gd name="T133" fmla="*/ T132 w 637"/>
                              <a:gd name="T134" fmla="+- 0 534 534"/>
                              <a:gd name="T135" fmla="*/ 534 h 14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Lst>
                            <a:rect l="0" t="0" r="r" b="b"/>
                            <a:pathLst>
                              <a:path w="637" h="146">
                                <a:moveTo>
                                  <a:pt x="551" y="0"/>
                                </a:moveTo>
                                <a:lnTo>
                                  <a:pt x="544" y="0"/>
                                </a:lnTo>
                                <a:lnTo>
                                  <a:pt x="439" y="5"/>
                                </a:lnTo>
                                <a:lnTo>
                                  <a:pt x="400" y="6"/>
                                </a:lnTo>
                                <a:lnTo>
                                  <a:pt x="362" y="8"/>
                                </a:lnTo>
                                <a:lnTo>
                                  <a:pt x="323" y="9"/>
                                </a:lnTo>
                                <a:lnTo>
                                  <a:pt x="291" y="11"/>
                                </a:lnTo>
                                <a:lnTo>
                                  <a:pt x="266" y="12"/>
                                </a:lnTo>
                                <a:lnTo>
                                  <a:pt x="254" y="12"/>
                                </a:lnTo>
                                <a:lnTo>
                                  <a:pt x="235" y="13"/>
                                </a:lnTo>
                                <a:lnTo>
                                  <a:pt x="196" y="14"/>
                                </a:lnTo>
                                <a:lnTo>
                                  <a:pt x="177" y="16"/>
                                </a:lnTo>
                                <a:lnTo>
                                  <a:pt x="164" y="16"/>
                                </a:lnTo>
                                <a:lnTo>
                                  <a:pt x="139" y="17"/>
                                </a:lnTo>
                                <a:lnTo>
                                  <a:pt x="127" y="17"/>
                                </a:lnTo>
                                <a:lnTo>
                                  <a:pt x="49" y="21"/>
                                </a:lnTo>
                                <a:lnTo>
                                  <a:pt x="37" y="21"/>
                                </a:lnTo>
                                <a:lnTo>
                                  <a:pt x="12" y="22"/>
                                </a:lnTo>
                                <a:lnTo>
                                  <a:pt x="0" y="22"/>
                                </a:lnTo>
                                <a:lnTo>
                                  <a:pt x="637" y="146"/>
                                </a:lnTo>
                                <a:lnTo>
                                  <a:pt x="637" y="145"/>
                                </a:lnTo>
                                <a:lnTo>
                                  <a:pt x="635" y="143"/>
                                </a:lnTo>
                                <a:lnTo>
                                  <a:pt x="635" y="141"/>
                                </a:lnTo>
                                <a:lnTo>
                                  <a:pt x="630" y="134"/>
                                </a:lnTo>
                                <a:lnTo>
                                  <a:pt x="627" y="126"/>
                                </a:lnTo>
                                <a:lnTo>
                                  <a:pt x="622" y="119"/>
                                </a:lnTo>
                                <a:lnTo>
                                  <a:pt x="603" y="87"/>
                                </a:lnTo>
                                <a:lnTo>
                                  <a:pt x="597" y="80"/>
                                </a:lnTo>
                                <a:lnTo>
                                  <a:pt x="591" y="65"/>
                                </a:lnTo>
                                <a:lnTo>
                                  <a:pt x="573" y="37"/>
                                </a:lnTo>
                                <a:lnTo>
                                  <a:pt x="564" y="22"/>
                                </a:lnTo>
                                <a:lnTo>
                                  <a:pt x="556" y="7"/>
                                </a:lnTo>
                                <a:lnTo>
                                  <a:pt x="555" y="2"/>
                                </a:lnTo>
                                <a:lnTo>
                                  <a:pt x="551" y="0"/>
                                </a:lnTo>
                                <a:close/>
                              </a:path>
                            </a:pathLst>
                          </a:custGeom>
                          <a:solidFill>
                            <a:srgbClr val="1A71B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 name="Freeform 11"/>
                        <wps:cNvSpPr>
                          <a:spLocks/>
                        </wps:cNvSpPr>
                        <wps:spPr bwMode="auto">
                          <a:xfrm>
                            <a:off x="332" y="568"/>
                            <a:ext cx="428" cy="249"/>
                          </a:xfrm>
                          <a:custGeom>
                            <a:avLst/>
                            <a:gdLst>
                              <a:gd name="T0" fmla="+- 0 1888 1888"/>
                              <a:gd name="T1" fmla="*/ T0 w 428"/>
                              <a:gd name="T2" fmla="+- 0 637 637"/>
                              <a:gd name="T3" fmla="*/ 637 h 249"/>
                              <a:gd name="T4" fmla="+- 0 2172 1888"/>
                              <a:gd name="T5" fmla="*/ T4 w 428"/>
                              <a:gd name="T6" fmla="+- 0 804 637"/>
                              <a:gd name="T7" fmla="*/ 804 h 249"/>
                              <a:gd name="T8" fmla="+- 0 2316 1888"/>
                              <a:gd name="T9" fmla="*/ T8 w 428"/>
                              <a:gd name="T10" fmla="+- 0 886 637"/>
                              <a:gd name="T11" fmla="*/ 886 h 249"/>
                              <a:gd name="T12" fmla="+- 0 2316 1888"/>
                              <a:gd name="T13" fmla="*/ T12 w 428"/>
                              <a:gd name="T14" fmla="+- 0 885 637"/>
                              <a:gd name="T15" fmla="*/ 885 h 249"/>
                              <a:gd name="T16" fmla="+- 0 2241 1888"/>
                              <a:gd name="T17" fmla="*/ T16 w 428"/>
                              <a:gd name="T18" fmla="+- 0 706 637"/>
                              <a:gd name="T19" fmla="*/ 706 h 249"/>
                              <a:gd name="T20" fmla="+- 0 2237 1888"/>
                              <a:gd name="T21" fmla="*/ T20 w 428"/>
                              <a:gd name="T22" fmla="+- 0 703 637"/>
                              <a:gd name="T23" fmla="*/ 703 h 249"/>
                              <a:gd name="T24" fmla="+- 0 2235 1888"/>
                              <a:gd name="T25" fmla="*/ T24 w 428"/>
                              <a:gd name="T26" fmla="+- 0 703 637"/>
                              <a:gd name="T27" fmla="*/ 703 h 249"/>
                              <a:gd name="T28" fmla="+- 0 2217 1888"/>
                              <a:gd name="T29" fmla="*/ T28 w 428"/>
                              <a:gd name="T30" fmla="+- 0 699 637"/>
                              <a:gd name="T31" fmla="*/ 699 h 249"/>
                              <a:gd name="T32" fmla="+- 0 2181 1888"/>
                              <a:gd name="T33" fmla="*/ T32 w 428"/>
                              <a:gd name="T34" fmla="+- 0 693 637"/>
                              <a:gd name="T35" fmla="*/ 693 h 249"/>
                              <a:gd name="T36" fmla="+- 0 1906 1888"/>
                              <a:gd name="T37" fmla="*/ T36 w 428"/>
                              <a:gd name="T38" fmla="+- 0 640 637"/>
                              <a:gd name="T39" fmla="*/ 640 h 249"/>
                              <a:gd name="T40" fmla="+- 0 1900 1888"/>
                              <a:gd name="T41" fmla="*/ T40 w 428"/>
                              <a:gd name="T42" fmla="+- 0 638 637"/>
                              <a:gd name="T43" fmla="*/ 638 h 249"/>
                              <a:gd name="T44" fmla="+- 0 1894 1888"/>
                              <a:gd name="T45" fmla="*/ T44 w 428"/>
                              <a:gd name="T46" fmla="+- 0 638 637"/>
                              <a:gd name="T47" fmla="*/ 638 h 249"/>
                              <a:gd name="T48" fmla="+- 0 1888 1888"/>
                              <a:gd name="T49" fmla="*/ T48 w 428"/>
                              <a:gd name="T50" fmla="+- 0 637 637"/>
                              <a:gd name="T51" fmla="*/ 637 h 24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Lst>
                            <a:rect l="0" t="0" r="r" b="b"/>
                            <a:pathLst>
                              <a:path w="428" h="249">
                                <a:moveTo>
                                  <a:pt x="0" y="0"/>
                                </a:moveTo>
                                <a:lnTo>
                                  <a:pt x="284" y="167"/>
                                </a:lnTo>
                                <a:lnTo>
                                  <a:pt x="428" y="249"/>
                                </a:lnTo>
                                <a:lnTo>
                                  <a:pt x="428" y="248"/>
                                </a:lnTo>
                                <a:lnTo>
                                  <a:pt x="353" y="69"/>
                                </a:lnTo>
                                <a:lnTo>
                                  <a:pt x="349" y="66"/>
                                </a:lnTo>
                                <a:lnTo>
                                  <a:pt x="347" y="66"/>
                                </a:lnTo>
                                <a:lnTo>
                                  <a:pt x="329" y="62"/>
                                </a:lnTo>
                                <a:lnTo>
                                  <a:pt x="293" y="56"/>
                                </a:lnTo>
                                <a:lnTo>
                                  <a:pt x="18" y="3"/>
                                </a:lnTo>
                                <a:lnTo>
                                  <a:pt x="12" y="1"/>
                                </a:lnTo>
                                <a:lnTo>
                                  <a:pt x="6" y="1"/>
                                </a:lnTo>
                                <a:lnTo>
                                  <a:pt x="0" y="0"/>
                                </a:lnTo>
                                <a:close/>
                              </a:path>
                            </a:pathLst>
                          </a:custGeom>
                          <a:solidFill>
                            <a:srgbClr val="AC246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9" name="Picture 9"/>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162" y="275"/>
                            <a:ext cx="334" cy="187"/>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anchor>
            </w:drawing>
          </mc:Choice>
          <mc:Fallback>
            <w:pict>
              <v:group w14:anchorId="24D9237D" id="Group 9" o:spid="_x0000_s1026" style="position:absolute;margin-left:381pt;margin-top:4.25pt;width:39.35pt;height:40.85pt;z-index:251676672;mso-position-horizontal-relative:margin" coordsize="787,81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">
                <v:shape id="AutoShape 14" o:spid="_x0000_s1027" style="position:absolute;width:666;height:599;visibility:visible;mso-wrap-style:square;v-text-anchor:top" coordsize="666,5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" path="m552,207r-114,l666,599,656,561,646,525r-7,-22l626,458r-6,-22l617,430r-2,-9l613,414,603,380,584,313,574,278r-4,-13l562,238r-4,-14l555,216r-3,-9xm495,r-2,2l,469r10,l22,468r23,-1l57,467r18,-1l110,465r17,-1l130,462r2,l142,452r11,-7l161,436,280,337r39,-33l359,272r7,-5l373,260r7,-5l392,244r26,-21l431,212r4,-3l438,207r114,l551,205r-1,-10l547,183r-4,-12l540,158r-4,-12l532,132,520,93,519,81,515,71,512,59,496,3r,-1l495,xe" fillcolor="#1a71b8" stroked="f">
                  <v:path arrowok="t" o:connecttype="custom" o:connectlocs="552,276;438,276;666,668;656,630;646,594;639,572;626,527;620,505;617,499;615,490;613,483;603,449;584,382;574,347;570,334;562,307;558,293;555,285;552,276;495,69;493,71;0,538;10,538;22,537;45,536;57,536;75,535;110,534;127,533;130,531;132,531;142,521;153,514;161,505;280,406;319,373;359,341;366,336;373,329;380,324;392,313;418,292;431,281;435,278;438,276;552,276;551,274;550,264;547,252;543,240;540,227;536,215;532,201;520,162;519,150;515,140;512,128;496,72;496,71;495,69" o:connectangles="0,0,0,0,0,0,0,0,0,0,0,0,0,0,0,0,0,0,0,0,0,0,0,0,0,0,0,0,0,0,0,0,0,0,0,0,0,0,0,0,0,0,0,0,0,0,0,0,0,0,0,0,0,0,0,0,0,0,0,0"/>
                </v:shape>
                <v:shape id="AutoShape 13" o:spid="_x0000_s1028" style="position:absolute;left:574;top:106;width:213;height:688;visibility:visible;mso-wrap-style:square;v-text-anchor:top" coordsize="213,6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" path="m209,185r-96,l113,202r2,25l115,241r1,22l117,307r1,22l122,406r1,29l127,520r,5l129,528r14,34l172,631r15,35l192,681r4,7l197,662r2,-64l201,528r6,-243l209,185xm213,r-2,l211,2r-2,l1,105r-1,l1,109r8,23l16,155r6,24l29,202r2,5l36,205r72,-20l209,185r2,-80l1,105,,104r211,l211,87r2,-63l213,xe" fillcolor="#ac2464" stroked="f">
                  <v:path arrowok="t" o:connecttype="custom" o:connectlocs="209,360;113,360;113,377;115,402;115,416;116,438;117,482;118,504;122,581;123,610;127,695;127,700;129,703;143,737;172,806;187,841;192,856;196,863;197,837;199,773;201,703;207,460;209,360;213,175;211,175;211,177;209,177;1,280;0,280;1,284;9,307;16,330;22,354;29,377;31,382;36,380;108,360;209,360;211,280;1,280;0,279;211,279;211,262;213,199;213,175" o:connectangles="0,0,0,0,0,0,0,0,0,0,0,0,0,0,0,0,0,0,0,0,0,0,0,0,0,0,0,0,0,0,0,0,0,0,0,0,0,0,0,0,0,0,0,0,0"/>
                </v:shape>
                <v:shape id="Freeform 12" o:spid="_x0000_s1029" style="position:absolute;left:14;top:465;width:637;height:146;visibility:visible;mso-wrap-style:square;v-text-anchor:top" coordsize="637,1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" path="m551,r-7,l439,5,400,6,362,8,323,9r-32,2l266,12r-12,l235,13r-39,1l177,16r-13,l139,17r-12,l49,21r-12,l12,22,,22,637,146r,-1l635,143r,-2l630,134r-3,-8l622,119,603,87r-6,-7l591,65,573,37,564,22,556,7,555,2,551,xe" fillcolor="#1a71b8" stroked="f">
                  <v:path arrowok="t" o:connecttype="custom" o:connectlocs="551,534;544,534;439,539;400,540;362,542;323,543;291,545;266,546;254,546;235,547;196,548;177,550;164,550;139,551;127,551;49,555;37,555;12,556;0,556;637,680;637,679;635,677;635,675;630,668;627,660;622,653;603,621;597,614;591,599;573,571;564,556;556,541;555,536;551,534" o:connectangles="0,0,0,0,0,0,0,0,0,0,0,0,0,0,0,0,0,0,0,0,0,0,0,0,0,0,0,0,0,0,0,0,0,0"/>
                </v:shape>
                <v:shape id="Freeform 11" o:spid="_x0000_s1030" style="position:absolute;left:332;top:568;width:428;height:249;visibility:visible;mso-wrap-style:square;v-text-anchor:top" coordsize="428,2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" path="m,l284,167r144,82l428,248,353,69r-4,-3l347,66,329,62,293,56,18,3,12,1,6,1,,xe" fillcolor="#ac2464" stroked="f">
                  <v:path arrowok="t" o:connecttype="custom" o:connectlocs="0,637;284,804;428,886;428,885;353,706;349,703;347,703;329,699;293,693;18,640;12,638;6,638;0,637" o:connectangles="0,0,0,0,0,0,0,0,0,0,0,0,0"/>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9" o:spid="_x0000_s1031" type="#_x0000_t75" style="position:absolute;left:162;top:275;width:334;height:1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">
                  <v:imagedata r:id="rId10" o:title=""/>
                </v:shape>
                <w10:wrap anchorx="margin"/>
              </v:group>
            </w:pict>
          </mc:Fallback>
        </mc:AlternateContent>
      </w:r>
    </w:p>
    <w:p w14:paraId="1985D72E" w14:textId="5E51E05C" w:rsidR="006D73FF" w:rsidRPr="00B47A9E" w:rsidRDefault="006D73FF" w:rsidP="00C350A0">
      <w:pPr>
        <w:jc w:val="right"/>
        <w:rPr>
          <w:rFonts w:asciiTheme="minorHAnsi" w:hAnsiTheme="minorHAnsi" w:cstheme="minorHAnsi"/>
          <w:sz w:val="22"/>
          <w:szCs w:val="22"/>
        </w:rPr>
      </w:pPr>
      <w:r w:rsidRPr="00B47A9E">
        <w:rPr>
          <w:rFonts w:asciiTheme="minorHAnsi" w:hAnsiTheme="minorHAnsi" w:cstheme="minorHAnsi"/>
          <w:noProof/>
          <w:sz w:val="22"/>
          <w:szCs w:val="22"/>
        </w:rPr>
        <mc:AlternateContent>
          <mc:Choice Requires="wpg">
            <w:drawing>
              <wp:anchor distT="0" distB="0" distL="114300" distR="114300" simplePos="0" relativeHeight="251677696" behindDoc="0" locked="0" layoutInCell="1" allowOverlap="1" wp14:anchorId="299150F4" wp14:editId="753496D9">
                <wp:simplePos x="0" y="0"/>
                <wp:positionH relativeFrom="column">
                  <wp:posOffset>5357495</wp:posOffset>
                </wp:positionH>
                <wp:positionV relativeFrom="paragraph">
                  <wp:posOffset>7620</wp:posOffset>
                </wp:positionV>
                <wp:extent cx="908050" cy="208280"/>
                <wp:effectExtent l="0" t="0" r="6350" b="20320"/>
                <wp:wrapNone/>
                <wp:docPr id="10" name="Group 2"/>
                <wp:cNvGraphicFramePr/>
                <a:graphic xmlns:a="http://schemas.openxmlformats.org/drawingml/2006/main">
                  <a:graphicData uri="http://schemas.microsoft.com/office/word/2010/wordprocessingGroup">
                    <wpg:wgp>
                      <wpg:cNvGrpSpPr/>
                      <wpg:grpSpPr bwMode="auto">
                        <a:xfrm>
                          <a:off x="0" y="0"/>
                          <a:ext cx="908050" cy="208280"/>
                          <a:chOff x="594995" y="144145"/>
                          <a:chExt cx="1405" cy="328"/>
                        </a:xfrm>
                      </wpg:grpSpPr>
                      <pic:pic xmlns:pic="http://schemas.openxmlformats.org/drawingml/2006/picture">
                        <pic:nvPicPr>
                          <pic:cNvPr id="11" name="Picture 1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595474" y="144145"/>
                            <a:ext cx="314" cy="325"/>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2" name="Picture 1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595828" y="144145"/>
                            <a:ext cx="210" cy="327"/>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3" name="Picture 1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595218" y="144233"/>
                            <a:ext cx="218" cy="235"/>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4" name="Picture 1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594995" y="144234"/>
                            <a:ext cx="170" cy="235"/>
                          </a:xfrm>
                          <a:prstGeom prst="rect">
                            <a:avLst/>
                          </a:prstGeom>
                          <a:noFill/>
                          <a:extLst>
                            <a:ext uri="{909E8E84-426E-40DD-AFC4-6F175D3DCCD1}">
                              <a14:hiddenFill xmlns:a14="http://schemas.microsoft.com/office/drawing/2010/main">
                                <a:solidFill>
                                  <a:srgbClr val="FFFFFF"/>
                                </a:solidFill>
                              </a14:hiddenFill>
                            </a:ext>
                          </a:extLst>
                        </pic:spPr>
                      </pic:pic>
                      <wps:wsp>
                        <wps:cNvPr id="15" name="Line 4"/>
                        <wps:cNvCnPr>
                          <a:cxnSpLocks noChangeShapeType="1"/>
                        </wps:cNvCnPr>
                        <wps:spPr bwMode="auto">
                          <a:xfrm>
                            <a:off x="596400" y="144146"/>
                            <a:ext cx="0" cy="322"/>
                          </a:xfrm>
                          <a:prstGeom prst="line">
                            <a:avLst/>
                          </a:prstGeom>
                          <a:noFill/>
                          <a:ln w="31638">
                            <a:solidFill>
                              <a:srgbClr val="1A71B8"/>
                            </a:solidFill>
                            <a:round/>
                            <a:headEnd/>
                            <a:tailEnd/>
                          </a:ln>
                          <a:extLst>
                            <a:ext uri="{909E8E84-426E-40DD-AFC4-6F175D3DCCD1}">
                              <a14:hiddenFill xmlns:a14="http://schemas.microsoft.com/office/drawing/2010/main">
                                <a:noFill/>
                              </a14:hiddenFill>
                            </a:ext>
                          </a:extLst>
                        </wps:spPr>
                        <wps:bodyPr/>
                      </wps:wsp>
                      <pic:pic xmlns:pic="http://schemas.openxmlformats.org/drawingml/2006/picture">
                        <pic:nvPicPr>
                          <pic:cNvPr id="16" name="Picture 16"/>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596104" y="144237"/>
                            <a:ext cx="206" cy="236"/>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anchor>
            </w:drawing>
          </mc:Choice>
          <mc:Fallback>
            <w:pict>
              <v:group w14:anchorId="31CA0807" id="Group 2" o:spid="_x0000_s1026" style="position:absolute;margin-left:421.85pt;margin-top:.6pt;width:71.5pt;height:16.4pt;z-index:251677696" coordorigin="5949,1441" coordsize="14,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">
                <v:shape id="Picture 11" o:spid="_x0000_s1027" type="#_x0000_t75" style="position:absolute;left:5954;top:1441;width:3;height: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">
                  <v:imagedata r:id="rId16" o:title=""/>
                </v:shape>
                <v:shape id="Picture 12" o:spid="_x0000_s1028" type="#_x0000_t75" style="position:absolute;left:5958;top:1441;width:2;height: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">
                  <v:imagedata r:id="rId17" o:title=""/>
                </v:shape>
                <v:shape id="Picture 13" o:spid="_x0000_s1029" type="#_x0000_t75" style="position:absolute;left:5952;top:1442;width:2;height: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">
                  <v:imagedata r:id="rId18" o:title=""/>
                </v:shape>
                <v:shape id="Picture 14" o:spid="_x0000_s1030" type="#_x0000_t75" style="position:absolute;left:5949;top:1442;width:2;height: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">
                  <v:imagedata r:id="rId19" o:title=""/>
                </v:shape>
                <v:line id="Line 4" o:spid="_x0000_s1031" style="position:absolute;visibility:visible;mso-wrap-style:square" from="5964,1441" to="5964,144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" strokecolor="#1a71b8" strokeweight=".87883mm"/>
                <v:shape id="Picture 16" o:spid="_x0000_s1032" type="#_x0000_t75" style="position:absolute;left:5961;top:1442;width:2;height: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">
                  <v:imagedata r:id="rId20" o:title=""/>
                </v:shape>
              </v:group>
            </w:pict>
          </mc:Fallback>
        </mc:AlternateContent>
      </w:r>
    </w:p>
    <w:p w14:paraId="75798006" w14:textId="56360A00" w:rsidR="00983082" w:rsidRPr="00B47A9E" w:rsidRDefault="00983082" w:rsidP="00C350A0">
      <w:pPr>
        <w:jc w:val="right"/>
        <w:rPr>
          <w:rFonts w:asciiTheme="minorHAnsi" w:hAnsiTheme="minorHAnsi" w:cstheme="minorHAnsi"/>
          <w:sz w:val="22"/>
          <w:szCs w:val="22"/>
        </w:rPr>
      </w:pPr>
    </w:p>
    <w:p w14:paraId="6001D0EE" w14:textId="3CF6C744" w:rsidR="006D73FF" w:rsidRPr="00B47A9E" w:rsidRDefault="006D73FF" w:rsidP="00E9562C">
      <w:pPr>
        <w:jc w:val="both"/>
        <w:rPr>
          <w:rFonts w:asciiTheme="minorHAnsi" w:hAnsiTheme="minorHAnsi" w:cstheme="minorHAnsi"/>
          <w:sz w:val="22"/>
          <w:szCs w:val="22"/>
        </w:rPr>
      </w:pPr>
    </w:p>
    <w:p w14:paraId="1BA22DBA" w14:textId="12BF404E" w:rsidR="006D73FF" w:rsidRPr="00B47A9E" w:rsidRDefault="006D73FF" w:rsidP="00E9562C">
      <w:pPr>
        <w:jc w:val="both"/>
        <w:rPr>
          <w:rFonts w:asciiTheme="minorHAnsi" w:hAnsiTheme="minorHAnsi" w:cstheme="minorHAnsi"/>
          <w:sz w:val="22"/>
          <w:szCs w:val="22"/>
        </w:rPr>
      </w:pPr>
    </w:p>
    <w:p w14:paraId="628FACE4" w14:textId="17125133" w:rsidR="00E9562C" w:rsidRPr="00B47A9E" w:rsidRDefault="00123D81" w:rsidP="00E9562C">
      <w:pPr>
        <w:jc w:val="both"/>
        <w:rPr>
          <w:rFonts w:asciiTheme="minorHAnsi" w:hAnsiTheme="minorHAnsi" w:cstheme="minorHAnsi"/>
          <w:b/>
          <w:color w:val="0089CF"/>
          <w:sz w:val="22"/>
          <w:szCs w:val="22"/>
          <w:lang w:val="fr-FR"/>
        </w:rPr>
      </w:pPr>
      <w:r w:rsidRPr="00B47A9E">
        <w:rPr>
          <w:rFonts w:asciiTheme="minorHAnsi" w:hAnsiTheme="minorHAnsi" w:cstheme="minorHAnsi"/>
          <w:sz w:val="22"/>
          <w:szCs w:val="22"/>
        </w:rPr>
        <w:t>Dear Job Aspirant,</w:t>
      </w:r>
    </w:p>
    <w:p w14:paraId="49C86531" w14:textId="77777777" w:rsidR="00820C72" w:rsidRPr="00B47A9E" w:rsidRDefault="00820C72" w:rsidP="00E9562C">
      <w:pPr>
        <w:jc w:val="both"/>
        <w:rPr>
          <w:rFonts w:asciiTheme="minorHAnsi" w:hAnsiTheme="minorHAnsi" w:cstheme="minorHAnsi"/>
          <w:sz w:val="22"/>
          <w:szCs w:val="22"/>
        </w:rPr>
      </w:pPr>
    </w:p>
    <w:p w14:paraId="5FFFBF18" w14:textId="164A8CDF" w:rsidR="00123D81" w:rsidRPr="002749A1" w:rsidRDefault="00123D81" w:rsidP="002749A1">
      <w:pPr>
        <w:pStyle w:val="Default"/>
        <w:rPr>
          <w:rFonts w:ascii="Times New Roman" w:hAnsi="Times New Roman" w:cs="Times New Roman"/>
          <w:lang w:eastAsia="en-US"/>
        </w:rPr>
      </w:pPr>
      <w:r w:rsidRPr="00B47A9E">
        <w:rPr>
          <w:rFonts w:asciiTheme="minorHAnsi" w:hAnsiTheme="minorHAnsi" w:cstheme="minorHAnsi"/>
          <w:sz w:val="22"/>
          <w:szCs w:val="22"/>
        </w:rPr>
        <w:t>We wish to connect with you for below position of</w:t>
      </w:r>
      <w:r w:rsidR="002749A1">
        <w:rPr>
          <w:rStyle w:val="link1"/>
          <w:rFonts w:asciiTheme="minorHAnsi" w:hAnsiTheme="minorHAnsi" w:cstheme="minorHAnsi"/>
          <w:b/>
          <w:bCs/>
          <w:sz w:val="22"/>
          <w:szCs w:val="22"/>
        </w:rPr>
        <w:t xml:space="preserve"> </w:t>
      </w:r>
      <w:r w:rsidR="002749A1" w:rsidRPr="002749A1">
        <w:rPr>
          <w:b/>
          <w:bCs/>
          <w:sz w:val="22"/>
          <w:szCs w:val="22"/>
        </w:rPr>
        <w:t>Technical Architect</w:t>
      </w:r>
      <w:r w:rsidR="002749A1" w:rsidRPr="002749A1">
        <w:rPr>
          <w:sz w:val="22"/>
          <w:szCs w:val="22"/>
        </w:rPr>
        <w:t xml:space="preserve"> </w:t>
      </w:r>
    </w:p>
    <w:p w14:paraId="09462254" w14:textId="5506D33D" w:rsidR="00B67A45" w:rsidRDefault="00123D81" w:rsidP="00B67A45">
      <w:pPr>
        <w:pStyle w:val="ListParagraph"/>
        <w:numPr>
          <w:ilvl w:val="0"/>
          <w:numId w:val="1"/>
        </w:numPr>
        <w:jc w:val="both"/>
        <w:rPr>
          <w:rFonts w:asciiTheme="minorHAnsi" w:hAnsiTheme="minorHAnsi" w:cstheme="minorHAnsi"/>
          <w:b/>
          <w:bCs/>
          <w:sz w:val="22"/>
          <w:szCs w:val="22"/>
        </w:rPr>
      </w:pPr>
      <w:r w:rsidRPr="00B47A9E">
        <w:rPr>
          <w:rFonts w:asciiTheme="minorHAnsi" w:hAnsiTheme="minorHAnsi" w:cstheme="minorHAnsi"/>
          <w:sz w:val="22"/>
          <w:szCs w:val="22"/>
        </w:rPr>
        <w:t>Designation:</w:t>
      </w:r>
      <w:r w:rsidR="00514CA9" w:rsidRPr="00B47A9E">
        <w:rPr>
          <w:rFonts w:asciiTheme="minorHAnsi" w:hAnsiTheme="minorHAnsi" w:cstheme="minorHAnsi"/>
          <w:sz w:val="22"/>
          <w:szCs w:val="22"/>
        </w:rPr>
        <w:t xml:space="preserve"> </w:t>
      </w:r>
      <w:r w:rsidR="002749A1" w:rsidRPr="002749A1">
        <w:rPr>
          <w:rFonts w:asciiTheme="minorHAnsi" w:eastAsiaTheme="minorHAnsi" w:hAnsiTheme="minorHAnsi" w:cstheme="minorHAnsi"/>
          <w:b/>
          <w:bCs/>
          <w:color w:val="000000"/>
          <w:sz w:val="22"/>
          <w:szCs w:val="22"/>
          <w:lang w:val="en-IN"/>
        </w:rPr>
        <w:t>Technical Architect</w:t>
      </w:r>
    </w:p>
    <w:p w14:paraId="2812EF23" w14:textId="27FEBBFC" w:rsidR="00811DAD" w:rsidRPr="002749A1" w:rsidRDefault="00123D81" w:rsidP="002749A1">
      <w:pPr>
        <w:pStyle w:val="Default"/>
        <w:numPr>
          <w:ilvl w:val="0"/>
          <w:numId w:val="1"/>
        </w:numPr>
        <w:rPr>
          <w:rFonts w:ascii="Times New Roman" w:hAnsi="Times New Roman" w:cs="Times New Roman"/>
          <w:lang w:eastAsia="en-US"/>
        </w:rPr>
      </w:pPr>
      <w:r w:rsidRPr="00B67A45">
        <w:rPr>
          <w:rFonts w:asciiTheme="minorHAnsi" w:hAnsiTheme="minorHAnsi" w:cstheme="minorHAnsi"/>
          <w:sz w:val="22"/>
          <w:szCs w:val="22"/>
        </w:rPr>
        <w:t>Qualification:</w:t>
      </w:r>
      <w:r w:rsidR="00B67A45" w:rsidRPr="00B67A45">
        <w:rPr>
          <w:rStyle w:val="content"/>
          <w:rFonts w:asciiTheme="minorHAnsi" w:hAnsiTheme="minorHAnsi" w:cstheme="minorHAnsi"/>
          <w:sz w:val="22"/>
          <w:szCs w:val="22"/>
        </w:rPr>
        <w:t xml:space="preserve"> </w:t>
      </w:r>
      <w:r w:rsidR="002749A1" w:rsidRPr="002749A1">
        <w:t xml:space="preserve">B.E/B. Tech/MCA </w:t>
      </w:r>
    </w:p>
    <w:p w14:paraId="5EF7E1E6" w14:textId="0309376D" w:rsidR="00811DAD" w:rsidRPr="00B47A9E" w:rsidRDefault="00123D81" w:rsidP="00811DAD">
      <w:pPr>
        <w:pStyle w:val="ListParagraph"/>
        <w:numPr>
          <w:ilvl w:val="0"/>
          <w:numId w:val="1"/>
        </w:numPr>
        <w:jc w:val="both"/>
        <w:rPr>
          <w:rFonts w:asciiTheme="minorHAnsi" w:hAnsiTheme="minorHAnsi" w:cstheme="minorHAnsi"/>
          <w:sz w:val="22"/>
          <w:szCs w:val="22"/>
        </w:rPr>
      </w:pPr>
      <w:r w:rsidRPr="00B47A9E">
        <w:rPr>
          <w:rFonts w:asciiTheme="minorHAnsi" w:hAnsiTheme="minorHAnsi" w:cstheme="minorHAnsi"/>
          <w:sz w:val="22"/>
          <w:szCs w:val="22"/>
        </w:rPr>
        <w:t>Location:</w:t>
      </w:r>
      <w:r w:rsidR="000E0F3D" w:rsidRPr="00B47A9E">
        <w:rPr>
          <w:rFonts w:asciiTheme="minorHAnsi" w:hAnsiTheme="minorHAnsi" w:cstheme="minorHAnsi"/>
          <w:sz w:val="22"/>
          <w:szCs w:val="22"/>
        </w:rPr>
        <w:t xml:space="preserve"> Pune</w:t>
      </w:r>
    </w:p>
    <w:p w14:paraId="01C74A47" w14:textId="5E089442" w:rsidR="00123D81" w:rsidRPr="00B47A9E" w:rsidRDefault="00983082" w:rsidP="00C20FFA">
      <w:pPr>
        <w:pStyle w:val="ListParagraph"/>
        <w:numPr>
          <w:ilvl w:val="0"/>
          <w:numId w:val="1"/>
        </w:numPr>
        <w:spacing w:line="360" w:lineRule="auto"/>
        <w:jc w:val="both"/>
        <w:rPr>
          <w:rFonts w:asciiTheme="minorHAnsi" w:hAnsiTheme="minorHAnsi" w:cstheme="minorHAnsi"/>
          <w:color w:val="000000"/>
          <w:sz w:val="22"/>
          <w:szCs w:val="22"/>
        </w:rPr>
      </w:pPr>
      <w:r w:rsidRPr="00B47A9E">
        <w:rPr>
          <w:rFonts w:asciiTheme="minorHAnsi" w:hAnsiTheme="minorHAnsi" w:cstheme="minorHAnsi"/>
          <w:sz w:val="22"/>
          <w:szCs w:val="22"/>
        </w:rPr>
        <w:t>Experience</w:t>
      </w:r>
      <w:r w:rsidRPr="00B47A9E">
        <w:rPr>
          <w:rFonts w:asciiTheme="minorHAnsi" w:hAnsiTheme="minorHAnsi" w:cstheme="minorHAnsi"/>
          <w:color w:val="000000"/>
          <w:sz w:val="22"/>
          <w:szCs w:val="22"/>
        </w:rPr>
        <w:t>:</w:t>
      </w:r>
      <w:r w:rsidR="0074581C" w:rsidRPr="00B47A9E">
        <w:rPr>
          <w:rFonts w:asciiTheme="minorHAnsi" w:hAnsiTheme="minorHAnsi" w:cstheme="minorHAnsi"/>
          <w:sz w:val="22"/>
          <w:szCs w:val="22"/>
        </w:rPr>
        <w:t xml:space="preserve"> </w:t>
      </w:r>
      <w:r w:rsidR="002749A1">
        <w:rPr>
          <w:rFonts w:asciiTheme="minorHAnsi" w:hAnsiTheme="minorHAnsi" w:cstheme="minorHAnsi"/>
          <w:color w:val="000000"/>
          <w:sz w:val="22"/>
          <w:szCs w:val="22"/>
        </w:rPr>
        <w:t>10-12</w:t>
      </w:r>
      <w:r w:rsidR="00B47A9E" w:rsidRPr="00B47A9E">
        <w:rPr>
          <w:rFonts w:asciiTheme="minorHAnsi" w:hAnsiTheme="minorHAnsi" w:cstheme="minorHAnsi"/>
          <w:color w:val="000000"/>
          <w:sz w:val="22"/>
          <w:szCs w:val="22"/>
        </w:rPr>
        <w:t xml:space="preserve"> </w:t>
      </w:r>
      <w:r w:rsidR="0074581C" w:rsidRPr="00B47A9E">
        <w:rPr>
          <w:rFonts w:asciiTheme="minorHAnsi" w:hAnsiTheme="minorHAnsi" w:cstheme="minorHAnsi"/>
          <w:color w:val="000000"/>
          <w:sz w:val="22"/>
          <w:szCs w:val="22"/>
        </w:rPr>
        <w:t>years</w:t>
      </w:r>
      <w:r w:rsidR="00443309" w:rsidRPr="00B47A9E">
        <w:rPr>
          <w:rFonts w:asciiTheme="minorHAnsi" w:hAnsiTheme="minorHAnsi" w:cstheme="minorHAnsi"/>
          <w:color w:val="000000"/>
          <w:sz w:val="22"/>
          <w:szCs w:val="22"/>
        </w:rPr>
        <w:t xml:space="preserve"> </w:t>
      </w:r>
    </w:p>
    <w:p w14:paraId="0D28ABDA" w14:textId="524C4841" w:rsidR="00285279" w:rsidRPr="00B47A9E" w:rsidRDefault="006D73FF" w:rsidP="00285279">
      <w:pPr>
        <w:spacing w:before="100" w:beforeAutospacing="1" w:after="100" w:afterAutospacing="1"/>
        <w:rPr>
          <w:rFonts w:asciiTheme="minorHAnsi" w:eastAsia="Trebuchet MS" w:hAnsiTheme="minorHAnsi" w:cstheme="minorHAnsi"/>
          <w:sz w:val="22"/>
          <w:szCs w:val="22"/>
        </w:rPr>
      </w:pPr>
      <w:r w:rsidRPr="00B47A9E">
        <w:rPr>
          <w:rFonts w:asciiTheme="minorHAnsi" w:hAnsiTheme="minorHAnsi" w:cstheme="minorHAnsi"/>
          <w:noProof/>
          <w:sz w:val="22"/>
          <w:szCs w:val="22"/>
        </w:rPr>
        <mc:AlternateContent>
          <mc:Choice Requires="wps">
            <w:drawing>
              <wp:anchor distT="0" distB="0" distL="114300" distR="114300" simplePos="0" relativeHeight="251666432" behindDoc="0" locked="0" layoutInCell="1" allowOverlap="1" wp14:anchorId="5163992E" wp14:editId="0DBEFC45">
                <wp:simplePos x="0" y="0"/>
                <wp:positionH relativeFrom="margin">
                  <wp:posOffset>-140335</wp:posOffset>
                </wp:positionH>
                <wp:positionV relativeFrom="paragraph">
                  <wp:posOffset>67945</wp:posOffset>
                </wp:positionV>
                <wp:extent cx="6924675" cy="257175"/>
                <wp:effectExtent l="0" t="0" r="9525" b="9525"/>
                <wp:wrapNone/>
                <wp:docPr id="7" name="Rectangle 1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924675" cy="257175"/>
                        </a:xfrm>
                        <a:prstGeom prst="rect">
                          <a:avLst/>
                        </a:prstGeom>
                        <a:solidFill>
                          <a:srgbClr val="0089CF"/>
                        </a:solidFill>
                        <a:ln>
                          <a:noFill/>
                        </a:ln>
                      </wps:spPr>
                      <wps:txbx>
                        <w:txbxContent>
                          <w:p w14:paraId="5223B2AA" w14:textId="2304BB7F" w:rsidR="00E84AD0" w:rsidRPr="00B82FF8" w:rsidRDefault="00285279" w:rsidP="002F44D8">
                            <w:pPr>
                              <w:rPr>
                                <w:rFonts w:ascii="Segoe UI" w:hAnsi="Segoe UI" w:cs="Segoe UI"/>
                                <w:b/>
                                <w:color w:val="FFFFFF" w:themeColor="background1"/>
                                <w:sz w:val="20"/>
                                <w:szCs w:val="20"/>
                              </w:rPr>
                            </w:pPr>
                            <w:r>
                              <w:rPr>
                                <w:rFonts w:ascii="Segoe UI" w:hAnsi="Segoe UI" w:cs="Segoe UI"/>
                                <w:b/>
                                <w:color w:val="FFFFFF" w:themeColor="background1"/>
                                <w:sz w:val="20"/>
                                <w:szCs w:val="20"/>
                              </w:rPr>
                              <w:t xml:space="preserve">Company </w:t>
                            </w:r>
                            <w:proofErr w:type="gramStart"/>
                            <w:r>
                              <w:rPr>
                                <w:rFonts w:ascii="Segoe UI" w:hAnsi="Segoe UI" w:cs="Segoe UI"/>
                                <w:b/>
                                <w:color w:val="FFFFFF" w:themeColor="background1"/>
                                <w:sz w:val="20"/>
                                <w:szCs w:val="20"/>
                              </w:rPr>
                              <w:t>Profile :</w:t>
                            </w:r>
                            <w:proofErr w:type="gramEnd"/>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5163992E" id="Rectangle 19" o:spid="_x0000_s1026" style="position:absolute;margin-left:-11.05pt;margin-top:5.35pt;width:545.25pt;height:20.25pt;z-index:2516664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" fillcolor="#0089cf" stroked="f">
                <v:textbox>
                  <w:txbxContent>
                    <w:p w14:paraId="5223B2AA" w14:textId="2304BB7F" w:rsidR="00E84AD0" w:rsidRPr="00B82FF8" w:rsidRDefault="00285279" w:rsidP="002F44D8">
                      <w:pPr>
                        <w:rPr>
                          <w:rFonts w:ascii="Segoe UI" w:hAnsi="Segoe UI" w:cs="Segoe UI"/>
                          <w:b/>
                          <w:color w:val="FFFFFF" w:themeColor="background1"/>
                          <w:sz w:val="20"/>
                          <w:szCs w:val="20"/>
                        </w:rPr>
                      </w:pPr>
                      <w:r>
                        <w:rPr>
                          <w:rFonts w:ascii="Segoe UI" w:hAnsi="Segoe UI" w:cs="Segoe UI"/>
                          <w:b/>
                          <w:color w:val="FFFFFF" w:themeColor="background1"/>
                          <w:sz w:val="20"/>
                          <w:szCs w:val="20"/>
                        </w:rPr>
                        <w:t xml:space="preserve">Company </w:t>
                      </w:r>
                      <w:proofErr w:type="gramStart"/>
                      <w:r>
                        <w:rPr>
                          <w:rFonts w:ascii="Segoe UI" w:hAnsi="Segoe UI" w:cs="Segoe UI"/>
                          <w:b/>
                          <w:color w:val="FFFFFF" w:themeColor="background1"/>
                          <w:sz w:val="20"/>
                          <w:szCs w:val="20"/>
                        </w:rPr>
                        <w:t>Profile :</w:t>
                      </w:r>
                      <w:proofErr w:type="gramEnd"/>
                    </w:p>
                  </w:txbxContent>
                </v:textbox>
                <w10:wrap anchorx="margin"/>
              </v:rect>
            </w:pict>
          </mc:Fallback>
        </mc:AlternateContent>
      </w:r>
    </w:p>
    <w:p w14:paraId="1D58D729" w14:textId="04E77E94" w:rsidR="009D0C02" w:rsidRPr="00B47A9E" w:rsidRDefault="009D0C02" w:rsidP="009D0C02">
      <w:pPr>
        <w:spacing w:before="100" w:beforeAutospacing="1" w:after="100" w:afterAutospacing="1"/>
        <w:rPr>
          <w:rFonts w:asciiTheme="minorHAnsi" w:hAnsiTheme="minorHAnsi" w:cstheme="minorHAnsi"/>
          <w:sz w:val="22"/>
          <w:szCs w:val="22"/>
        </w:rPr>
      </w:pPr>
      <w:r w:rsidRPr="00B47A9E">
        <w:rPr>
          <w:rFonts w:asciiTheme="minorHAnsi" w:hAnsiTheme="minorHAnsi" w:cstheme="minorHAnsi"/>
          <w:sz w:val="22"/>
          <w:szCs w:val="22"/>
        </w:rPr>
        <w:t>Founded in 1999, Softdel (a UNIDEL company) connects devices, enterprises, and people. Our distinctiveness lies in simplifying enterprise connectedness in smart buildings and smart factories creating unprecedented benefits for our customers and their eco-systems. Headquartered in Stamford, CT, USA, with offices in Japan, and India, we deliver domain expertise and technology-driven solutions to help companies turn digital challenges into opportunities. Our two-decade-long product engineering experience of serving global leaders in the automation &amp; controls industry has catapulted Softdel to an enviable position in the Industrial and Buildings IoT value chain.</w:t>
      </w:r>
    </w:p>
    <w:p w14:paraId="4ED7BB52" w14:textId="7E30F114" w:rsidR="00206B8D" w:rsidRPr="00B47A9E" w:rsidRDefault="009D0C02" w:rsidP="009D0C02">
      <w:pPr>
        <w:spacing w:before="100" w:beforeAutospacing="1" w:after="100" w:afterAutospacing="1"/>
        <w:rPr>
          <w:rStyle w:val="Hyperlink"/>
          <w:rFonts w:asciiTheme="minorHAnsi" w:eastAsia="Trebuchet MS" w:hAnsiTheme="minorHAnsi" w:cstheme="minorHAnsi"/>
          <w:b/>
          <w:bCs/>
        </w:rPr>
      </w:pPr>
      <w:r w:rsidRPr="00B47A9E">
        <w:rPr>
          <w:rFonts w:asciiTheme="minorHAnsi" w:hAnsiTheme="minorHAnsi" w:cstheme="minorHAnsi"/>
          <w:sz w:val="22"/>
          <w:szCs w:val="22"/>
        </w:rPr>
        <w:t xml:space="preserve">For more information, visit </w:t>
      </w:r>
      <w:hyperlink r:id="rId21" w:history="1">
        <w:r w:rsidRPr="00B47A9E">
          <w:rPr>
            <w:rStyle w:val="Hyperlink"/>
            <w:rFonts w:asciiTheme="minorHAnsi" w:hAnsiTheme="minorHAnsi" w:cstheme="minorHAnsi"/>
            <w:sz w:val="22"/>
            <w:szCs w:val="22"/>
          </w:rPr>
          <w:t>www.softdel.com</w:t>
        </w:r>
      </w:hyperlink>
      <w:r w:rsidRPr="00B47A9E">
        <w:rPr>
          <w:rFonts w:asciiTheme="minorHAnsi" w:hAnsiTheme="minorHAnsi" w:cstheme="minorHAnsi"/>
          <w:sz w:val="22"/>
          <w:szCs w:val="22"/>
        </w:rPr>
        <w:t xml:space="preserve">. Follow on </w:t>
      </w:r>
      <w:hyperlink r:id="rId22" w:history="1">
        <w:r w:rsidRPr="00B47A9E">
          <w:rPr>
            <w:rStyle w:val="Hyperlink"/>
            <w:rFonts w:asciiTheme="minorHAnsi" w:hAnsiTheme="minorHAnsi" w:cstheme="minorHAnsi"/>
            <w:sz w:val="22"/>
            <w:szCs w:val="22"/>
          </w:rPr>
          <w:t>LinkedIn</w:t>
        </w:r>
      </w:hyperlink>
      <w:r w:rsidRPr="00B47A9E">
        <w:rPr>
          <w:rFonts w:asciiTheme="minorHAnsi" w:hAnsiTheme="minorHAnsi" w:cstheme="minorHAnsi"/>
          <w:sz w:val="22"/>
          <w:szCs w:val="22"/>
        </w:rPr>
        <w:t xml:space="preserve"> and </w:t>
      </w:r>
      <w:hyperlink r:id="rId23" w:history="1">
        <w:r w:rsidRPr="00B47A9E">
          <w:rPr>
            <w:rStyle w:val="Hyperlink"/>
            <w:rFonts w:asciiTheme="minorHAnsi" w:hAnsiTheme="minorHAnsi" w:cstheme="minorHAnsi"/>
            <w:sz w:val="22"/>
            <w:szCs w:val="22"/>
          </w:rPr>
          <w:t>Twitter</w:t>
        </w:r>
      </w:hyperlink>
      <w:r w:rsidRPr="00B47A9E">
        <w:rPr>
          <w:rFonts w:asciiTheme="minorHAnsi" w:hAnsiTheme="minorHAnsi" w:cstheme="minorHAnsi"/>
          <w:sz w:val="22"/>
          <w:szCs w:val="22"/>
        </w:rPr>
        <w:t>.</w:t>
      </w:r>
      <w:r w:rsidRPr="00B47A9E">
        <w:rPr>
          <w:rFonts w:asciiTheme="minorHAnsi" w:eastAsia="Trebuchet MS" w:hAnsiTheme="minorHAnsi" w:cstheme="minorHAnsi"/>
          <w:noProof/>
        </w:rPr>
        <w:t xml:space="preserve"> </w:t>
      </w:r>
      <w:r w:rsidR="00177620" w:rsidRPr="00B47A9E">
        <w:rPr>
          <w:rFonts w:asciiTheme="minorHAnsi" w:eastAsia="Trebuchet MS" w:hAnsiTheme="minorHAnsi" w:cstheme="minorHAnsi"/>
          <w:noProof/>
        </w:rPr>
        <mc:AlternateContent>
          <mc:Choice Requires="wps">
            <w:drawing>
              <wp:anchor distT="0" distB="0" distL="114300" distR="114300" simplePos="0" relativeHeight="251674624" behindDoc="0" locked="0" layoutInCell="1" allowOverlap="1" wp14:anchorId="6715C098" wp14:editId="2B040B85">
                <wp:simplePos x="0" y="0"/>
                <wp:positionH relativeFrom="margin">
                  <wp:posOffset>-149860</wp:posOffset>
                </wp:positionH>
                <wp:positionV relativeFrom="paragraph">
                  <wp:posOffset>300990</wp:posOffset>
                </wp:positionV>
                <wp:extent cx="6972300" cy="257175"/>
                <wp:effectExtent l="0" t="0" r="0" b="9525"/>
                <wp:wrapNone/>
                <wp:docPr id="2" name="Rectangle 1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972300" cy="257175"/>
                        </a:xfrm>
                        <a:prstGeom prst="rect">
                          <a:avLst/>
                        </a:prstGeom>
                        <a:solidFill>
                          <a:srgbClr val="0089CF"/>
                        </a:solidFill>
                        <a:ln>
                          <a:noFill/>
                        </a:ln>
                      </wps:spPr>
                      <wps:txbx>
                        <w:txbxContent>
                          <w:p w14:paraId="003D334A" w14:textId="63ABE8A1" w:rsidR="00285279" w:rsidRPr="00B82FF8" w:rsidRDefault="00C350A0" w:rsidP="00285279">
                            <w:pPr>
                              <w:rPr>
                                <w:rFonts w:ascii="Segoe UI" w:hAnsi="Segoe UI" w:cs="Segoe UI"/>
                                <w:b/>
                                <w:color w:val="FFFFFF" w:themeColor="background1"/>
                                <w:sz w:val="20"/>
                                <w:szCs w:val="20"/>
                              </w:rPr>
                            </w:pPr>
                            <w:r>
                              <w:rPr>
                                <w:rFonts w:ascii="Segoe UI" w:hAnsi="Segoe UI" w:cs="Segoe UI"/>
                                <w:b/>
                                <w:color w:val="FFFFFF" w:themeColor="background1"/>
                                <w:sz w:val="20"/>
                                <w:szCs w:val="20"/>
                              </w:rPr>
                              <w:t xml:space="preserve"> </w:t>
                            </w:r>
                            <w:r w:rsidRPr="00C350A0">
                              <w:rPr>
                                <w:rFonts w:ascii="Segoe UI" w:hAnsi="Segoe UI" w:cs="Segoe UI"/>
                                <w:b/>
                                <w:color w:val="FFFFFF" w:themeColor="background1"/>
                                <w:sz w:val="20"/>
                                <w:szCs w:val="20"/>
                              </w:rPr>
                              <w:t>JOB Description</w:t>
                            </w:r>
                            <w:r w:rsidR="00E75A7C">
                              <w:rPr>
                                <w:rFonts w:ascii="Segoe UI" w:hAnsi="Segoe UI" w:cs="Segoe UI"/>
                                <w:b/>
                                <w:color w:val="FFFFFF" w:themeColor="background1"/>
                                <w:sz w:val="20"/>
                                <w:szCs w:val="20"/>
                              </w:rPr>
                              <w:t>:</w:t>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6715C098" id="_x0000_s1027" style="position:absolute;margin-left:-11.8pt;margin-top:23.7pt;width:549pt;height:20.25pt;z-index:2516746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" fillcolor="#0089cf" stroked="f">
                <v:textbox>
                  <w:txbxContent>
                    <w:p w14:paraId="003D334A" w14:textId="63ABE8A1" w:rsidR="00285279" w:rsidRPr="00B82FF8" w:rsidRDefault="00C350A0" w:rsidP="00285279">
                      <w:pPr>
                        <w:rPr>
                          <w:rFonts w:ascii="Segoe UI" w:hAnsi="Segoe UI" w:cs="Segoe UI"/>
                          <w:b/>
                          <w:color w:val="FFFFFF" w:themeColor="background1"/>
                          <w:sz w:val="20"/>
                          <w:szCs w:val="20"/>
                        </w:rPr>
                      </w:pPr>
                      <w:r>
                        <w:rPr>
                          <w:rFonts w:ascii="Segoe UI" w:hAnsi="Segoe UI" w:cs="Segoe UI"/>
                          <w:b/>
                          <w:color w:val="FFFFFF" w:themeColor="background1"/>
                          <w:sz w:val="20"/>
                          <w:szCs w:val="20"/>
                        </w:rPr>
                        <w:t xml:space="preserve"> </w:t>
                      </w:r>
                      <w:r w:rsidRPr="00C350A0">
                        <w:rPr>
                          <w:rFonts w:ascii="Segoe UI" w:hAnsi="Segoe UI" w:cs="Segoe UI"/>
                          <w:b/>
                          <w:color w:val="FFFFFF" w:themeColor="background1"/>
                          <w:sz w:val="20"/>
                          <w:szCs w:val="20"/>
                        </w:rPr>
                        <w:t>JOB Description</w:t>
                      </w:r>
                      <w:r w:rsidR="00E75A7C">
                        <w:rPr>
                          <w:rFonts w:ascii="Segoe UI" w:hAnsi="Segoe UI" w:cs="Segoe UI"/>
                          <w:b/>
                          <w:color w:val="FFFFFF" w:themeColor="background1"/>
                          <w:sz w:val="20"/>
                          <w:szCs w:val="20"/>
                        </w:rPr>
                        <w:t>:</w:t>
                      </w:r>
                    </w:p>
                  </w:txbxContent>
                </v:textbox>
                <w10:wrap anchorx="margin"/>
              </v:rect>
            </w:pict>
          </mc:Fallback>
        </mc:AlternateContent>
      </w:r>
    </w:p>
    <w:p w14:paraId="0813FCB7" w14:textId="77777777" w:rsidR="00820C72" w:rsidRPr="00B47A9E" w:rsidRDefault="00820C72" w:rsidP="00F83747">
      <w:pPr>
        <w:spacing w:before="100" w:beforeAutospacing="1" w:after="100" w:afterAutospacing="1"/>
        <w:rPr>
          <w:rFonts w:asciiTheme="minorHAnsi" w:eastAsia="Trebuchet MS" w:hAnsiTheme="minorHAnsi" w:cstheme="minorHAnsi"/>
          <w:sz w:val="22"/>
          <w:szCs w:val="22"/>
        </w:rPr>
      </w:pPr>
    </w:p>
    <w:p w14:paraId="1F971C81" w14:textId="6DD08112" w:rsidR="002749A1" w:rsidRPr="002749A1" w:rsidRDefault="00303900" w:rsidP="002749A1">
      <w:pPr>
        <w:rPr>
          <w:rFonts w:asciiTheme="minorHAnsi" w:hAnsiTheme="minorHAnsi" w:cstheme="minorHAnsi"/>
          <w:b/>
          <w:bCs/>
        </w:rPr>
      </w:pPr>
      <w:r w:rsidRPr="00B47A9E">
        <w:rPr>
          <w:rStyle w:val="content"/>
          <w:rFonts w:asciiTheme="minorHAnsi" w:hAnsiTheme="minorHAnsi" w:cstheme="minorHAnsi"/>
          <w:b/>
          <w:bCs/>
        </w:rPr>
        <w:t xml:space="preserve">Roles and Responsibilities: </w:t>
      </w:r>
    </w:p>
    <w:p w14:paraId="032D4521" w14:textId="281661FC" w:rsidR="002749A1" w:rsidRPr="002749A1" w:rsidRDefault="002749A1" w:rsidP="002749A1">
      <w:pPr>
        <w:pStyle w:val="NoSpacing"/>
        <w:numPr>
          <w:ilvl w:val="0"/>
          <w:numId w:val="20"/>
        </w:numPr>
      </w:pPr>
      <w:r w:rsidRPr="002749A1">
        <w:t xml:space="preserve">Responsible for leading a team technically by providing technical guidance and leadership. </w:t>
      </w:r>
    </w:p>
    <w:p w14:paraId="7AC1A24E" w14:textId="59AC0B4C" w:rsidR="002749A1" w:rsidRPr="002749A1" w:rsidRDefault="002749A1" w:rsidP="002749A1">
      <w:pPr>
        <w:pStyle w:val="NoSpacing"/>
        <w:numPr>
          <w:ilvl w:val="0"/>
          <w:numId w:val="20"/>
        </w:numPr>
      </w:pPr>
      <w:r w:rsidRPr="002749A1">
        <w:t xml:space="preserve">Owns technological solutions and implements design with the industry best practices. </w:t>
      </w:r>
    </w:p>
    <w:p w14:paraId="717C87B1" w14:textId="2E92496A" w:rsidR="002749A1" w:rsidRPr="002749A1" w:rsidRDefault="002749A1" w:rsidP="002749A1">
      <w:pPr>
        <w:pStyle w:val="NoSpacing"/>
        <w:numPr>
          <w:ilvl w:val="0"/>
          <w:numId w:val="20"/>
        </w:numPr>
      </w:pPr>
      <w:r w:rsidRPr="002749A1">
        <w:t xml:space="preserve">Provide thought leadership, strategy and leading innovation by exploring, investigating, recommending, benchmarking and implementing technologies for continuous evolution of architecture and technology </w:t>
      </w:r>
      <w:proofErr w:type="gramStart"/>
      <w:r w:rsidRPr="002749A1">
        <w:t>stack</w:t>
      </w:r>
      <w:proofErr w:type="gramEnd"/>
      <w:r w:rsidRPr="002749A1">
        <w:t xml:space="preserve"> </w:t>
      </w:r>
    </w:p>
    <w:p w14:paraId="516E7DB9" w14:textId="3E4A1AFD" w:rsidR="002749A1" w:rsidRPr="002749A1" w:rsidRDefault="002749A1" w:rsidP="002749A1">
      <w:pPr>
        <w:pStyle w:val="NoSpacing"/>
        <w:numPr>
          <w:ilvl w:val="0"/>
          <w:numId w:val="20"/>
        </w:numPr>
      </w:pPr>
      <w:r w:rsidRPr="002749A1">
        <w:t xml:space="preserve">Identify the appropriate software architecture based on the requirements and design elements contained in a system specification. </w:t>
      </w:r>
    </w:p>
    <w:p w14:paraId="16D9F5C1" w14:textId="0A5CC7DF" w:rsidR="002749A1" w:rsidRPr="002749A1" w:rsidRDefault="002749A1" w:rsidP="002749A1">
      <w:pPr>
        <w:pStyle w:val="NoSpacing"/>
        <w:numPr>
          <w:ilvl w:val="0"/>
          <w:numId w:val="20"/>
        </w:numPr>
      </w:pPr>
      <w:r w:rsidRPr="002749A1">
        <w:t xml:space="preserve">Implementing the best practices and coding standards of the project. </w:t>
      </w:r>
    </w:p>
    <w:p w14:paraId="42B5B4E5" w14:textId="6F76624D" w:rsidR="002749A1" w:rsidRPr="002749A1" w:rsidRDefault="002749A1" w:rsidP="002749A1">
      <w:pPr>
        <w:pStyle w:val="NoSpacing"/>
        <w:numPr>
          <w:ilvl w:val="0"/>
          <w:numId w:val="20"/>
        </w:numPr>
      </w:pPr>
      <w:r w:rsidRPr="002749A1">
        <w:t xml:space="preserve">Apply new technologies and product innovations to optimize customer experience and monetization </w:t>
      </w:r>
      <w:proofErr w:type="gramStart"/>
      <w:r w:rsidRPr="002749A1">
        <w:t>opportunities</w:t>
      </w:r>
      <w:proofErr w:type="gramEnd"/>
      <w:r w:rsidRPr="002749A1">
        <w:t xml:space="preserve"> </w:t>
      </w:r>
    </w:p>
    <w:p w14:paraId="4FE98F7B" w14:textId="1F1A2BDB" w:rsidR="002749A1" w:rsidRPr="002749A1" w:rsidRDefault="002749A1" w:rsidP="002749A1">
      <w:pPr>
        <w:pStyle w:val="NoSpacing"/>
        <w:numPr>
          <w:ilvl w:val="0"/>
          <w:numId w:val="20"/>
        </w:numPr>
      </w:pPr>
      <w:r w:rsidRPr="002749A1">
        <w:t xml:space="preserve">Plan the project: Scope, Work Plan, Resourcing, Cost and Schedule </w:t>
      </w:r>
    </w:p>
    <w:p w14:paraId="4E3236CD" w14:textId="1229B635" w:rsidR="002749A1" w:rsidRPr="002749A1" w:rsidRDefault="002749A1" w:rsidP="002749A1">
      <w:pPr>
        <w:pStyle w:val="NoSpacing"/>
        <w:numPr>
          <w:ilvl w:val="0"/>
          <w:numId w:val="20"/>
        </w:numPr>
      </w:pPr>
      <w:r w:rsidRPr="002749A1">
        <w:t xml:space="preserve">Staff the project: Recruitment, Interview, Manage Staff, Team Training/Orientation </w:t>
      </w:r>
    </w:p>
    <w:p w14:paraId="776D3D7F" w14:textId="5AFBA7A5" w:rsidR="002749A1" w:rsidRPr="002749A1" w:rsidRDefault="002749A1" w:rsidP="002749A1">
      <w:pPr>
        <w:pStyle w:val="NoSpacing"/>
        <w:numPr>
          <w:ilvl w:val="0"/>
          <w:numId w:val="20"/>
        </w:numPr>
      </w:pPr>
      <w:r w:rsidRPr="002749A1">
        <w:t xml:space="preserve">Evaluate the project: on time, within budget and at the required level of </w:t>
      </w:r>
      <w:proofErr w:type="gramStart"/>
      <w:r w:rsidRPr="002749A1">
        <w:t>quality</w:t>
      </w:r>
      <w:proofErr w:type="gramEnd"/>
      <w:r w:rsidRPr="002749A1">
        <w:t xml:space="preserve"> </w:t>
      </w:r>
    </w:p>
    <w:p w14:paraId="34DD27F9" w14:textId="62A340DD" w:rsidR="002749A1" w:rsidRPr="002749A1" w:rsidRDefault="002749A1" w:rsidP="002749A1">
      <w:pPr>
        <w:pStyle w:val="NoSpacing"/>
        <w:numPr>
          <w:ilvl w:val="0"/>
          <w:numId w:val="20"/>
        </w:numPr>
      </w:pPr>
      <w:r w:rsidRPr="002749A1">
        <w:t xml:space="preserve">Build strong relationship with all project stakeholders and be the SPOC for the customer for the project </w:t>
      </w:r>
      <w:proofErr w:type="gramStart"/>
      <w:r w:rsidRPr="002749A1">
        <w:t>activities</w:t>
      </w:r>
      <w:proofErr w:type="gramEnd"/>
      <w:r w:rsidRPr="002749A1">
        <w:t xml:space="preserve"> </w:t>
      </w:r>
    </w:p>
    <w:p w14:paraId="23535898" w14:textId="0940AFED" w:rsidR="002749A1" w:rsidRPr="002749A1" w:rsidRDefault="002749A1" w:rsidP="002749A1">
      <w:pPr>
        <w:pStyle w:val="NoSpacing"/>
        <w:numPr>
          <w:ilvl w:val="0"/>
          <w:numId w:val="20"/>
        </w:numPr>
      </w:pPr>
      <w:r w:rsidRPr="002749A1">
        <w:t xml:space="preserve">Stake holder mgmt. both internal and external customers </w:t>
      </w:r>
    </w:p>
    <w:p w14:paraId="4F7A9097" w14:textId="3979DED3" w:rsidR="002749A1" w:rsidRPr="002749A1" w:rsidRDefault="002749A1" w:rsidP="002749A1">
      <w:pPr>
        <w:pStyle w:val="NoSpacing"/>
        <w:numPr>
          <w:ilvl w:val="0"/>
          <w:numId w:val="20"/>
        </w:numPr>
      </w:pPr>
      <w:r w:rsidRPr="002749A1">
        <w:t xml:space="preserve">Collaborate with BA, Client support teams to agree on specific deliverables, and lead the implementation via a detailed plan leveraging global software engineering </w:t>
      </w:r>
      <w:proofErr w:type="gramStart"/>
      <w:r w:rsidRPr="002749A1">
        <w:t>resource</w:t>
      </w:r>
      <w:proofErr w:type="gramEnd"/>
      <w:r w:rsidRPr="002749A1">
        <w:t xml:space="preserve"> </w:t>
      </w:r>
    </w:p>
    <w:p w14:paraId="2C09D4BD" w14:textId="5044F297" w:rsidR="002749A1" w:rsidRPr="002749A1" w:rsidRDefault="002749A1" w:rsidP="002749A1">
      <w:pPr>
        <w:pStyle w:val="NoSpacing"/>
        <w:numPr>
          <w:ilvl w:val="0"/>
          <w:numId w:val="20"/>
        </w:numPr>
      </w:pPr>
      <w:r w:rsidRPr="002749A1">
        <w:t xml:space="preserve">Work with minimal supervision to deliver on commitments. </w:t>
      </w:r>
    </w:p>
    <w:p w14:paraId="10330F02" w14:textId="37A4DECF" w:rsidR="002749A1" w:rsidRPr="002749A1" w:rsidRDefault="002749A1" w:rsidP="002749A1">
      <w:pPr>
        <w:pStyle w:val="NoSpacing"/>
        <w:numPr>
          <w:ilvl w:val="0"/>
          <w:numId w:val="20"/>
        </w:numPr>
      </w:pPr>
      <w:proofErr w:type="spellStart"/>
      <w:r w:rsidRPr="002749A1">
        <w:t>Analyze</w:t>
      </w:r>
      <w:proofErr w:type="spellEnd"/>
      <w:r w:rsidRPr="002749A1">
        <w:t xml:space="preserve"> risk and report problems in meeting system requirements. </w:t>
      </w:r>
    </w:p>
    <w:p w14:paraId="11D389FC" w14:textId="061AA016" w:rsidR="002749A1" w:rsidRPr="002749A1" w:rsidRDefault="002749A1" w:rsidP="002749A1">
      <w:pPr>
        <w:pStyle w:val="NoSpacing"/>
        <w:numPr>
          <w:ilvl w:val="0"/>
          <w:numId w:val="20"/>
        </w:numPr>
      </w:pPr>
      <w:r w:rsidRPr="002749A1">
        <w:t xml:space="preserve">Comply with all applicable development processes. </w:t>
      </w:r>
    </w:p>
    <w:p w14:paraId="5A4FA47C" w14:textId="77777777" w:rsidR="002749A1" w:rsidRPr="00B47A9E" w:rsidRDefault="002749A1" w:rsidP="00303900">
      <w:pPr>
        <w:rPr>
          <w:rStyle w:val="content"/>
          <w:rFonts w:asciiTheme="minorHAnsi" w:hAnsiTheme="minorHAnsi" w:cstheme="minorHAnsi"/>
          <w:b/>
          <w:bCs/>
        </w:rPr>
      </w:pPr>
    </w:p>
    <w:p w14:paraId="77783FF7" w14:textId="6250F730" w:rsidR="002749A1" w:rsidRPr="002749A1" w:rsidRDefault="00303900" w:rsidP="002749A1">
      <w:pPr>
        <w:rPr>
          <w:rFonts w:asciiTheme="minorHAnsi" w:hAnsiTheme="minorHAnsi" w:cstheme="minorHAnsi"/>
        </w:rPr>
      </w:pPr>
      <w:r w:rsidRPr="00B47A9E">
        <w:rPr>
          <w:rStyle w:val="content"/>
          <w:rFonts w:asciiTheme="minorHAnsi" w:hAnsiTheme="minorHAnsi" w:cstheme="minorHAnsi"/>
          <w:b/>
          <w:bCs/>
        </w:rPr>
        <w:t>Essential Skills</w:t>
      </w:r>
      <w:r w:rsidR="009D0C02" w:rsidRPr="00B47A9E">
        <w:rPr>
          <w:rStyle w:val="content"/>
          <w:rFonts w:asciiTheme="minorHAnsi" w:hAnsiTheme="minorHAnsi" w:cstheme="minorHAnsi"/>
          <w:b/>
          <w:bCs/>
        </w:rPr>
        <w:t>:</w:t>
      </w:r>
    </w:p>
    <w:p w14:paraId="5B3AE9EE" w14:textId="77777777" w:rsidR="002749A1" w:rsidRPr="002749A1" w:rsidRDefault="002749A1" w:rsidP="002749A1">
      <w:pPr>
        <w:pStyle w:val="NoSpacing"/>
        <w:numPr>
          <w:ilvl w:val="0"/>
          <w:numId w:val="22"/>
        </w:numPr>
      </w:pPr>
      <w:r w:rsidRPr="002749A1">
        <w:t xml:space="preserve">Experience working with Nodejs (Express), Angular, AWS technologies. </w:t>
      </w:r>
    </w:p>
    <w:p w14:paraId="7E2D2B65" w14:textId="7C8FC29D" w:rsidR="002749A1" w:rsidRPr="002749A1" w:rsidRDefault="002749A1" w:rsidP="002749A1">
      <w:pPr>
        <w:pStyle w:val="NoSpacing"/>
        <w:numPr>
          <w:ilvl w:val="0"/>
          <w:numId w:val="22"/>
        </w:numPr>
      </w:pPr>
      <w:r w:rsidRPr="002749A1">
        <w:t xml:space="preserve">Experience working with AWS services like S3, Lambda, Cognito, API Gateway, </w:t>
      </w:r>
      <w:proofErr w:type="spellStart"/>
      <w:r w:rsidRPr="002749A1">
        <w:t>Fargate</w:t>
      </w:r>
      <w:proofErr w:type="spellEnd"/>
      <w:r w:rsidRPr="002749A1">
        <w:t xml:space="preserve">, SES, SNS etc. </w:t>
      </w:r>
    </w:p>
    <w:p w14:paraId="25E6BD06" w14:textId="06B9516E" w:rsidR="002749A1" w:rsidRPr="002749A1" w:rsidRDefault="002749A1" w:rsidP="002749A1">
      <w:pPr>
        <w:pStyle w:val="NoSpacing"/>
        <w:numPr>
          <w:ilvl w:val="0"/>
          <w:numId w:val="22"/>
        </w:numPr>
      </w:pPr>
      <w:r w:rsidRPr="002749A1">
        <w:t xml:space="preserve">Hands on experience with Relational (MySQL, PostgreSQL) and NoSQL databases (Mongo DB, DynamoDB) and In-Memory database like Redis </w:t>
      </w:r>
    </w:p>
    <w:p w14:paraId="1FEE686C" w14:textId="128F3B1D" w:rsidR="002749A1" w:rsidRPr="002749A1" w:rsidRDefault="002749A1" w:rsidP="002749A1">
      <w:pPr>
        <w:pStyle w:val="NoSpacing"/>
        <w:numPr>
          <w:ilvl w:val="0"/>
          <w:numId w:val="22"/>
        </w:numPr>
      </w:pPr>
      <w:r w:rsidRPr="002749A1">
        <w:t xml:space="preserve">Experience in creating a RESTful API architecture following best practices. </w:t>
      </w:r>
    </w:p>
    <w:p w14:paraId="1828B787" w14:textId="03989F7E" w:rsidR="002749A1" w:rsidRDefault="002749A1" w:rsidP="002749A1">
      <w:pPr>
        <w:pStyle w:val="NoSpacing"/>
        <w:numPr>
          <w:ilvl w:val="0"/>
          <w:numId w:val="22"/>
        </w:numPr>
      </w:pPr>
      <w:r w:rsidRPr="002749A1">
        <w:t xml:space="preserve">Experience working with testing frameworks; Mocha/Jest </w:t>
      </w:r>
    </w:p>
    <w:p w14:paraId="112B60F2" w14:textId="4832D1EB" w:rsidR="002749A1" w:rsidRDefault="002749A1" w:rsidP="002749A1">
      <w:pPr>
        <w:pStyle w:val="NoSpacing"/>
      </w:pPr>
    </w:p>
    <w:p w14:paraId="60AC1270" w14:textId="444C4C5F" w:rsidR="002749A1" w:rsidRDefault="002749A1" w:rsidP="002749A1">
      <w:pPr>
        <w:pStyle w:val="NoSpacing"/>
      </w:pPr>
    </w:p>
    <w:p w14:paraId="3E1AB1C0" w14:textId="2121F967" w:rsidR="002749A1" w:rsidRDefault="002749A1" w:rsidP="002749A1">
      <w:pPr>
        <w:pStyle w:val="NoSpacing"/>
      </w:pPr>
    </w:p>
    <w:p w14:paraId="2F69B86A" w14:textId="05D485BD" w:rsidR="002749A1" w:rsidRDefault="002749A1" w:rsidP="002749A1">
      <w:pPr>
        <w:pStyle w:val="NoSpacing"/>
      </w:pPr>
    </w:p>
    <w:p w14:paraId="451B6539" w14:textId="47071313" w:rsidR="002749A1" w:rsidRDefault="002749A1" w:rsidP="002749A1">
      <w:pPr>
        <w:pStyle w:val="NoSpacing"/>
      </w:pPr>
    </w:p>
    <w:p w14:paraId="757391CC" w14:textId="77777777" w:rsidR="002749A1" w:rsidRPr="002749A1" w:rsidRDefault="002749A1" w:rsidP="002749A1">
      <w:pPr>
        <w:pStyle w:val="NoSpacing"/>
      </w:pPr>
    </w:p>
    <w:p w14:paraId="6D1563AC" w14:textId="0BBED4A3" w:rsidR="002749A1" w:rsidRPr="002749A1" w:rsidRDefault="002749A1" w:rsidP="002749A1">
      <w:pPr>
        <w:pStyle w:val="NoSpacing"/>
        <w:numPr>
          <w:ilvl w:val="0"/>
          <w:numId w:val="22"/>
        </w:numPr>
      </w:pPr>
      <w:r w:rsidRPr="002749A1">
        <w:t xml:space="preserve">Well versed with architecting and developing application by utilizing cloud platform services (preferably AWS). </w:t>
      </w:r>
    </w:p>
    <w:p w14:paraId="689DAF13" w14:textId="3F9D246A" w:rsidR="002749A1" w:rsidRPr="002749A1" w:rsidRDefault="002749A1" w:rsidP="002749A1">
      <w:pPr>
        <w:pStyle w:val="NoSpacing"/>
        <w:numPr>
          <w:ilvl w:val="0"/>
          <w:numId w:val="22"/>
        </w:numPr>
      </w:pPr>
      <w:r w:rsidRPr="002749A1">
        <w:t xml:space="preserve">Good understanding of docker-container architecture. </w:t>
      </w:r>
    </w:p>
    <w:p w14:paraId="045253D5" w14:textId="77067975" w:rsidR="002749A1" w:rsidRPr="002749A1" w:rsidRDefault="002749A1" w:rsidP="002749A1">
      <w:pPr>
        <w:pStyle w:val="NoSpacing"/>
        <w:numPr>
          <w:ilvl w:val="0"/>
          <w:numId w:val="22"/>
        </w:numPr>
      </w:pPr>
      <w:r w:rsidRPr="002749A1">
        <w:t xml:space="preserve">Good requirement analysis and problem-solving skills. </w:t>
      </w:r>
    </w:p>
    <w:p w14:paraId="6566C361" w14:textId="4A9DF9C0" w:rsidR="002749A1" w:rsidRPr="002749A1" w:rsidRDefault="002749A1" w:rsidP="002749A1">
      <w:pPr>
        <w:pStyle w:val="NoSpacing"/>
        <w:numPr>
          <w:ilvl w:val="0"/>
          <w:numId w:val="22"/>
        </w:numPr>
      </w:pPr>
      <w:r w:rsidRPr="002749A1">
        <w:t xml:space="preserve">Strong knowledge of OOPS and Design patterns </w:t>
      </w:r>
    </w:p>
    <w:p w14:paraId="32625880" w14:textId="00B9906B" w:rsidR="002749A1" w:rsidRPr="002749A1" w:rsidRDefault="002749A1" w:rsidP="002749A1">
      <w:pPr>
        <w:pStyle w:val="NoSpacing"/>
        <w:numPr>
          <w:ilvl w:val="0"/>
          <w:numId w:val="22"/>
        </w:numPr>
      </w:pPr>
      <w:r w:rsidRPr="002749A1">
        <w:t xml:space="preserve">Excellent design skills with multithreading, queueing, concurrency etc. </w:t>
      </w:r>
    </w:p>
    <w:p w14:paraId="01E9EE6F" w14:textId="3840F1D8" w:rsidR="002749A1" w:rsidRPr="002749A1" w:rsidRDefault="002749A1" w:rsidP="002749A1">
      <w:pPr>
        <w:pStyle w:val="NoSpacing"/>
        <w:numPr>
          <w:ilvl w:val="0"/>
          <w:numId w:val="22"/>
        </w:numPr>
      </w:pPr>
      <w:r w:rsidRPr="002749A1">
        <w:t xml:space="preserve">Experience in creating a reliable microservices based architecture. </w:t>
      </w:r>
    </w:p>
    <w:p w14:paraId="066CDA31" w14:textId="1B7E47DC" w:rsidR="002749A1" w:rsidRPr="002749A1" w:rsidRDefault="002749A1" w:rsidP="002749A1">
      <w:pPr>
        <w:pStyle w:val="NoSpacing"/>
        <w:numPr>
          <w:ilvl w:val="0"/>
          <w:numId w:val="22"/>
        </w:numPr>
      </w:pPr>
      <w:r w:rsidRPr="002749A1">
        <w:t xml:space="preserve">Excellent code and functionality review skills </w:t>
      </w:r>
    </w:p>
    <w:p w14:paraId="18FB3052" w14:textId="0BC2B770" w:rsidR="002749A1" w:rsidRPr="002749A1" w:rsidRDefault="002749A1" w:rsidP="002749A1">
      <w:pPr>
        <w:pStyle w:val="NoSpacing"/>
        <w:numPr>
          <w:ilvl w:val="0"/>
          <w:numId w:val="22"/>
        </w:numPr>
      </w:pPr>
      <w:r w:rsidRPr="002749A1">
        <w:t xml:space="preserve">Excellent technical capabilities, leadership and decision making. </w:t>
      </w:r>
    </w:p>
    <w:p w14:paraId="77796BD4" w14:textId="5AAF5D9E" w:rsidR="002749A1" w:rsidRPr="002749A1" w:rsidRDefault="002749A1" w:rsidP="002749A1">
      <w:pPr>
        <w:pStyle w:val="NoSpacing"/>
        <w:numPr>
          <w:ilvl w:val="0"/>
          <w:numId w:val="22"/>
        </w:numPr>
      </w:pPr>
      <w:r w:rsidRPr="002749A1">
        <w:t xml:space="preserve">Good interpersonal and communication skills. Communicate effectively both in written and oral English. </w:t>
      </w:r>
    </w:p>
    <w:p w14:paraId="082AA1DD" w14:textId="6DAD2D67" w:rsidR="002749A1" w:rsidRDefault="002749A1" w:rsidP="002749A1">
      <w:pPr>
        <w:pStyle w:val="NoSpacing"/>
        <w:numPr>
          <w:ilvl w:val="0"/>
          <w:numId w:val="22"/>
        </w:numPr>
      </w:pPr>
      <w:r w:rsidRPr="002749A1">
        <w:t xml:space="preserve">Self-motivated, innovative, willing to pursue new technical areas and capable of working independently. </w:t>
      </w:r>
    </w:p>
    <w:p w14:paraId="27B3B0A5" w14:textId="338C76E5" w:rsidR="002749A1" w:rsidRDefault="002749A1" w:rsidP="002749A1">
      <w:pPr>
        <w:pStyle w:val="NoSpacing"/>
      </w:pPr>
    </w:p>
    <w:p w14:paraId="65722BA1" w14:textId="77777777" w:rsidR="002749A1" w:rsidRPr="002749A1" w:rsidRDefault="002749A1" w:rsidP="002749A1">
      <w:pPr>
        <w:pStyle w:val="NoSpacing"/>
      </w:pPr>
    </w:p>
    <w:p w14:paraId="7DBE956E" w14:textId="45E38B7D" w:rsidR="002749A1" w:rsidRPr="002749A1" w:rsidRDefault="002749A1" w:rsidP="002749A1">
      <w:pPr>
        <w:rPr>
          <w:rFonts w:eastAsiaTheme="minorHAnsi"/>
          <w:b/>
          <w:bCs/>
          <w:color w:val="000000"/>
          <w:sz w:val="23"/>
          <w:szCs w:val="23"/>
          <w:lang w:val="en-IN"/>
        </w:rPr>
      </w:pPr>
      <w:r w:rsidRPr="002749A1">
        <w:rPr>
          <w:rFonts w:asciiTheme="minorHAnsi" w:eastAsiaTheme="minorHAnsi" w:hAnsiTheme="minorHAnsi" w:cstheme="minorHAnsi"/>
          <w:b/>
          <w:bCs/>
          <w:color w:val="000000"/>
          <w:lang w:val="en-IN"/>
        </w:rPr>
        <w:t>Desired</w:t>
      </w:r>
      <w:r w:rsidRPr="002749A1">
        <w:rPr>
          <w:rFonts w:eastAsiaTheme="minorHAnsi"/>
          <w:b/>
          <w:bCs/>
          <w:color w:val="000000"/>
          <w:sz w:val="23"/>
          <w:szCs w:val="23"/>
          <w:lang w:val="en-IN"/>
        </w:rPr>
        <w:t xml:space="preserve"> Qualifications:</w:t>
      </w:r>
    </w:p>
    <w:p w14:paraId="137786EA" w14:textId="77777777" w:rsidR="002749A1" w:rsidRPr="002749A1" w:rsidRDefault="002749A1" w:rsidP="002749A1">
      <w:pPr>
        <w:pStyle w:val="NoSpacing"/>
        <w:numPr>
          <w:ilvl w:val="0"/>
          <w:numId w:val="24"/>
        </w:numPr>
      </w:pPr>
      <w:r w:rsidRPr="002749A1">
        <w:t xml:space="preserve">Work experience in the domain of IoT (building automation, smart lighting). </w:t>
      </w:r>
    </w:p>
    <w:p w14:paraId="6B7F6C7D" w14:textId="51055FD8" w:rsidR="002749A1" w:rsidRPr="002749A1" w:rsidRDefault="002749A1" w:rsidP="002749A1">
      <w:pPr>
        <w:pStyle w:val="NoSpacing"/>
        <w:numPr>
          <w:ilvl w:val="0"/>
          <w:numId w:val="24"/>
        </w:numPr>
      </w:pPr>
      <w:r w:rsidRPr="002749A1">
        <w:t xml:space="preserve">Knowledge of Quality Engineering methodologies and processes. </w:t>
      </w:r>
    </w:p>
    <w:p w14:paraId="1271DB11" w14:textId="264A8D36" w:rsidR="002749A1" w:rsidRPr="002749A1" w:rsidRDefault="002749A1" w:rsidP="002749A1">
      <w:pPr>
        <w:pStyle w:val="NoSpacing"/>
        <w:numPr>
          <w:ilvl w:val="0"/>
          <w:numId w:val="24"/>
        </w:numPr>
      </w:pPr>
      <w:r w:rsidRPr="002749A1">
        <w:t xml:space="preserve">Knowledge of Well-respected standards for Software development </w:t>
      </w:r>
    </w:p>
    <w:p w14:paraId="34EDE522" w14:textId="59E56A66" w:rsidR="002749A1" w:rsidRPr="002749A1" w:rsidRDefault="002749A1" w:rsidP="002749A1">
      <w:pPr>
        <w:pStyle w:val="NoSpacing"/>
        <w:numPr>
          <w:ilvl w:val="0"/>
          <w:numId w:val="24"/>
        </w:numPr>
      </w:pPr>
      <w:r w:rsidRPr="002749A1">
        <w:t xml:space="preserve">AWS Solution Architect/Developer certification. </w:t>
      </w:r>
    </w:p>
    <w:p w14:paraId="257C078B" w14:textId="30760195" w:rsidR="002749A1" w:rsidRPr="002749A1" w:rsidRDefault="002749A1" w:rsidP="002749A1">
      <w:pPr>
        <w:pStyle w:val="NoSpacing"/>
        <w:numPr>
          <w:ilvl w:val="0"/>
          <w:numId w:val="24"/>
        </w:numPr>
      </w:pPr>
      <w:r w:rsidRPr="002749A1">
        <w:t xml:space="preserve">Well versed with architecting a SaaS application considering high scalability, </w:t>
      </w:r>
      <w:proofErr w:type="gramStart"/>
      <w:r w:rsidRPr="002749A1">
        <w:t>availability</w:t>
      </w:r>
      <w:proofErr w:type="gramEnd"/>
      <w:r w:rsidRPr="002749A1">
        <w:t xml:space="preserve"> and reliability. </w:t>
      </w:r>
    </w:p>
    <w:p w14:paraId="223A3032" w14:textId="187E6F9E" w:rsidR="002749A1" w:rsidRPr="002749A1" w:rsidRDefault="002749A1" w:rsidP="002749A1">
      <w:pPr>
        <w:pStyle w:val="NoSpacing"/>
        <w:numPr>
          <w:ilvl w:val="0"/>
          <w:numId w:val="24"/>
        </w:numPr>
      </w:pPr>
      <w:r w:rsidRPr="002749A1">
        <w:t xml:space="preserve">Experience with AWS CI/CD tools like AWS Code Commit, Code Deploy etc. </w:t>
      </w:r>
    </w:p>
    <w:p w14:paraId="2D57B9B1" w14:textId="40C97676" w:rsidR="002749A1" w:rsidRPr="002749A1" w:rsidRDefault="002749A1" w:rsidP="002749A1">
      <w:pPr>
        <w:pStyle w:val="NoSpacing"/>
        <w:numPr>
          <w:ilvl w:val="0"/>
          <w:numId w:val="24"/>
        </w:numPr>
      </w:pPr>
      <w:r w:rsidRPr="002749A1">
        <w:t xml:space="preserve">Experience working with Docker and Container architecture and exposure to Kubernetes. </w:t>
      </w:r>
    </w:p>
    <w:p w14:paraId="197B98BD" w14:textId="2375AB83" w:rsidR="002749A1" w:rsidRPr="002749A1" w:rsidRDefault="002749A1" w:rsidP="002749A1">
      <w:pPr>
        <w:pStyle w:val="NoSpacing"/>
        <w:numPr>
          <w:ilvl w:val="0"/>
          <w:numId w:val="24"/>
        </w:numPr>
      </w:pPr>
      <w:r w:rsidRPr="002749A1">
        <w:t xml:space="preserve">Basic understanding of React JavaScript framework. </w:t>
      </w:r>
    </w:p>
    <w:p w14:paraId="359F518B" w14:textId="109DE45D" w:rsidR="002749A1" w:rsidRPr="002749A1" w:rsidRDefault="002749A1" w:rsidP="002749A1">
      <w:pPr>
        <w:pStyle w:val="NoSpacing"/>
        <w:numPr>
          <w:ilvl w:val="0"/>
          <w:numId w:val="24"/>
        </w:numPr>
      </w:pPr>
      <w:r w:rsidRPr="002749A1">
        <w:t xml:space="preserve">Knowledge/Hands on experience with Message Queues and Brokers; Artemis Message Broker, MQTT broker </w:t>
      </w:r>
    </w:p>
    <w:p w14:paraId="6E99861C" w14:textId="77777777" w:rsidR="002749A1" w:rsidRPr="002749A1" w:rsidRDefault="002749A1" w:rsidP="002749A1">
      <w:pPr>
        <w:rPr>
          <w:rStyle w:val="content"/>
          <w:rFonts w:asciiTheme="minorHAnsi" w:hAnsiTheme="minorHAnsi" w:cstheme="minorHAnsi"/>
          <w:sz w:val="22"/>
          <w:szCs w:val="22"/>
        </w:rPr>
      </w:pPr>
    </w:p>
    <w:p w14:paraId="695B0A18" w14:textId="77777777" w:rsidR="00B47A9E" w:rsidRDefault="00B47A9E" w:rsidP="00303900">
      <w:pPr>
        <w:rPr>
          <w:rStyle w:val="content"/>
          <w:rFonts w:asciiTheme="minorHAnsi" w:hAnsiTheme="minorHAnsi" w:cstheme="minorHAnsi"/>
          <w:b/>
          <w:bCs/>
        </w:rPr>
      </w:pPr>
    </w:p>
    <w:p w14:paraId="479C87C2" w14:textId="77777777" w:rsidR="00C350A0" w:rsidRDefault="00C350A0" w:rsidP="00C350A0">
      <w:pPr>
        <w:pStyle w:val="NoSpacing"/>
        <w:rPr>
          <w:rFonts w:eastAsia="Trebuchet MS" w:cstheme="minorHAnsi"/>
          <w:lang w:val="en-US"/>
        </w:rPr>
      </w:pPr>
    </w:p>
    <w:p w14:paraId="2D2E458A" w14:textId="77777777" w:rsidR="00EF663D" w:rsidRPr="00B47A9E" w:rsidRDefault="00EF663D" w:rsidP="00C350A0">
      <w:pPr>
        <w:pStyle w:val="NoSpacing"/>
        <w:rPr>
          <w:rFonts w:eastAsia="Trebuchet MS" w:cstheme="minorHAnsi"/>
          <w:lang w:val="en-US"/>
        </w:rPr>
      </w:pPr>
    </w:p>
    <w:p w14:paraId="5B110A6C" w14:textId="77777777" w:rsidR="00C350A0" w:rsidRPr="00B47A9E" w:rsidRDefault="00C350A0" w:rsidP="00C350A0">
      <w:pPr>
        <w:pStyle w:val="NoSpacing"/>
        <w:rPr>
          <w:rFonts w:eastAsia="Trebuchet MS" w:cstheme="minorHAnsi"/>
          <w:lang w:val="en-US"/>
        </w:rPr>
      </w:pPr>
      <w:r w:rsidRPr="00B47A9E">
        <w:rPr>
          <w:rFonts w:eastAsia="Trebuchet MS" w:cstheme="minorHAnsi"/>
          <w:lang w:val="en-US"/>
        </w:rPr>
        <w:t>Regards,</w:t>
      </w:r>
    </w:p>
    <w:p w14:paraId="37C9AF1F" w14:textId="1BC6B0A6" w:rsidR="00C350A0" w:rsidRPr="00B47A9E" w:rsidRDefault="00C350A0" w:rsidP="00C350A0">
      <w:pPr>
        <w:pStyle w:val="NoSpacing"/>
        <w:rPr>
          <w:rFonts w:eastAsia="Trebuchet MS" w:cstheme="minorHAnsi"/>
          <w:lang w:val="en-US"/>
        </w:rPr>
      </w:pPr>
      <w:r w:rsidRPr="00B47A9E">
        <w:rPr>
          <w:rFonts w:eastAsia="Trebuchet MS" w:cstheme="minorHAnsi"/>
          <w:lang w:val="en-US"/>
        </w:rPr>
        <w:t xml:space="preserve">HR Team – </w:t>
      </w:r>
      <w:r w:rsidR="006D73FF" w:rsidRPr="00B47A9E">
        <w:rPr>
          <w:rFonts w:eastAsia="Trebuchet MS" w:cstheme="minorHAnsi"/>
          <w:lang w:val="en-US"/>
        </w:rPr>
        <w:t>Softdel</w:t>
      </w:r>
      <w:r w:rsidRPr="00B47A9E">
        <w:rPr>
          <w:rFonts w:eastAsia="Trebuchet MS" w:cstheme="minorHAnsi"/>
          <w:lang w:val="en-US"/>
        </w:rPr>
        <w:t xml:space="preserve"> Systems</w:t>
      </w:r>
    </w:p>
    <w:p w14:paraId="4F500297" w14:textId="0D3F15E9" w:rsidR="00C350A0" w:rsidRPr="00B47A9E" w:rsidRDefault="00C350A0" w:rsidP="00C350A0">
      <w:pPr>
        <w:pStyle w:val="NoSpacing"/>
        <w:rPr>
          <w:rFonts w:eastAsia="Trebuchet MS" w:cstheme="minorHAnsi"/>
          <w:lang w:val="en-US"/>
        </w:rPr>
      </w:pPr>
      <w:r w:rsidRPr="00B47A9E">
        <w:rPr>
          <w:rFonts w:eastAsia="Trebuchet MS" w:cstheme="minorHAnsi"/>
          <w:lang w:val="en-US"/>
        </w:rPr>
        <w:t xml:space="preserve">Email: - </w:t>
      </w:r>
      <w:hyperlink r:id="rId24" w:history="1">
        <w:r w:rsidR="005D240A" w:rsidRPr="00B47A9E">
          <w:rPr>
            <w:rStyle w:val="Hyperlink"/>
            <w:rFonts w:eastAsia="Trebuchet MS" w:cstheme="minorHAnsi"/>
            <w:lang w:val="en-US"/>
          </w:rPr>
          <w:t>careers@softdel.com</w:t>
        </w:r>
      </w:hyperlink>
      <w:r w:rsidRPr="00B47A9E">
        <w:rPr>
          <w:rFonts w:eastAsia="Trebuchet MS" w:cstheme="minorHAnsi"/>
          <w:lang w:val="en-US"/>
        </w:rPr>
        <w:t xml:space="preserve">     </w:t>
      </w:r>
    </w:p>
    <w:p w14:paraId="699B0C22" w14:textId="13FFE079" w:rsidR="00C350A0" w:rsidRPr="00B47A9E" w:rsidRDefault="00C350A0" w:rsidP="00C350A0">
      <w:pPr>
        <w:pStyle w:val="NoSpacing"/>
        <w:rPr>
          <w:rFonts w:eastAsia="Trebuchet MS" w:cstheme="minorHAnsi"/>
          <w:lang w:val="en-US"/>
        </w:rPr>
      </w:pPr>
      <w:r w:rsidRPr="00B47A9E">
        <w:rPr>
          <w:rFonts w:eastAsia="Trebuchet MS" w:cstheme="minorHAnsi"/>
          <w:lang w:val="en-US"/>
        </w:rPr>
        <w:t xml:space="preserve">Website: - </w:t>
      </w:r>
      <w:hyperlink r:id="rId25" w:history="1">
        <w:r w:rsidR="006D73FF" w:rsidRPr="00B47A9E">
          <w:rPr>
            <w:rStyle w:val="Hyperlink"/>
            <w:rFonts w:eastAsia="Trebuchet MS" w:cstheme="minorHAnsi"/>
            <w:lang w:val="en-US"/>
          </w:rPr>
          <w:t>www.softdel.com</w:t>
        </w:r>
      </w:hyperlink>
    </w:p>
    <w:p w14:paraId="1F633B92" w14:textId="3CF10FCE" w:rsidR="00C350A0" w:rsidRPr="00B47A9E" w:rsidRDefault="00C350A0" w:rsidP="00C350A0">
      <w:pPr>
        <w:spacing w:after="160" w:line="256" w:lineRule="auto"/>
        <w:rPr>
          <w:rFonts w:asciiTheme="minorHAnsi" w:hAnsiTheme="minorHAnsi" w:cstheme="minorHAnsi"/>
          <w:sz w:val="22"/>
          <w:szCs w:val="22"/>
        </w:rPr>
      </w:pPr>
    </w:p>
    <w:sectPr w:rsidR="00C350A0" w:rsidRPr="00B47A9E" w:rsidSect="00C350A0">
      <w:pgSz w:w="11906" w:h="16838"/>
      <w:pgMar w:top="0" w:right="707" w:bottom="8" w:left="720" w:header="708" w:footer="708" w:gutter="0"/>
      <w:pgBorders w:offsetFrom="page">
        <w:top w:val="single" w:sz="4" w:space="24" w:color="auto"/>
        <w:left w:val="single" w:sz="4" w:space="24" w:color="auto"/>
        <w:bottom w:val="single" w:sz="4" w:space="24" w:color="auto"/>
        <w:right w:val="single" w:sz="4" w:space="24" w:color="auto"/>
      </w:pgBorders>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altName w:val="Symbol"/>
    <w:panose1 w:val="05050102010706020507"/>
    <w:charset w:val="02"/>
    <w:family w:val="roman"/>
    <w:pitch w:val="variable"/>
    <w:sig w:usb0="00000000" w:usb1="10000000" w:usb2="00000000" w:usb3="00000000" w:csb0="80000000" w:csb1="00000000"/>
  </w:font>
  <w:font w:name="Times New Roman">
    <w:altName w:val="Times New Roman PSMT"/>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B461B4D6"/>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D17B8E89"/>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F9D756D4"/>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05204EB6"/>
    <w:multiLevelType w:val="hybridMultilevel"/>
    <w:tmpl w:val="DFC08BB6"/>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4" w15:restartNumberingAfterBreak="0">
    <w:nsid w:val="07737320"/>
    <w:multiLevelType w:val="hybridMultilevel"/>
    <w:tmpl w:val="D3003A3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176117BC"/>
    <w:multiLevelType w:val="hybridMultilevel"/>
    <w:tmpl w:val="92CAB1C6"/>
    <w:lvl w:ilvl="0" w:tplc="04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1B594ACB"/>
    <w:multiLevelType w:val="hybridMultilevel"/>
    <w:tmpl w:val="204098C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1F11093D"/>
    <w:multiLevelType w:val="hybridMultilevel"/>
    <w:tmpl w:val="10A60CD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206445FD"/>
    <w:multiLevelType w:val="multilevel"/>
    <w:tmpl w:val="7880537C"/>
    <w:lvl w:ilvl="0">
      <w:start w:val="1"/>
      <w:numFmt w:val="bullet"/>
      <w:lvlText w:val=""/>
      <w:lvlJc w:val="left"/>
      <w:pPr>
        <w:tabs>
          <w:tab w:val="num" w:pos="720"/>
        </w:tabs>
        <w:ind w:left="720" w:hanging="360"/>
      </w:pPr>
      <w:rPr>
        <w:rFonts w:ascii="Symbol" w:hAnsi="Symbol" w:hint="default"/>
        <w:sz w:val="20"/>
      </w:rPr>
    </w:lvl>
    <w:lvl w:ilvl="1" w:tentative="1">
      <w:numFmt w:val="bullet"/>
      <w:lvlText w:val=""/>
      <w:lvlJc w:val="left"/>
      <w:pPr>
        <w:tabs>
          <w:tab w:val="num" w:pos="1440"/>
        </w:tabs>
        <w:ind w:left="1440" w:hanging="360"/>
      </w:pPr>
      <w:rPr>
        <w:rFonts w:ascii="Symbol" w:hAnsi="Symbol"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9" w15:restartNumberingAfterBreak="0">
    <w:nsid w:val="257A7F63"/>
    <w:multiLevelType w:val="hybridMultilevel"/>
    <w:tmpl w:val="78D063EC"/>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10" w15:restartNumberingAfterBreak="0">
    <w:nsid w:val="274F3459"/>
    <w:multiLevelType w:val="hybridMultilevel"/>
    <w:tmpl w:val="CC42B27A"/>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11" w15:restartNumberingAfterBreak="0">
    <w:nsid w:val="2F1A4168"/>
    <w:multiLevelType w:val="hybridMultilevel"/>
    <w:tmpl w:val="E39A20AE"/>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12" w15:restartNumberingAfterBreak="0">
    <w:nsid w:val="3BED3B1D"/>
    <w:multiLevelType w:val="hybridMultilevel"/>
    <w:tmpl w:val="0D70CF30"/>
    <w:lvl w:ilvl="0" w:tplc="04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437655AA"/>
    <w:multiLevelType w:val="hybridMultilevel"/>
    <w:tmpl w:val="5D2E229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49300397"/>
    <w:multiLevelType w:val="multilevel"/>
    <w:tmpl w:val="E7AC76B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50B97CD8"/>
    <w:multiLevelType w:val="hybridMultilevel"/>
    <w:tmpl w:val="58FC1D5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15:restartNumberingAfterBreak="0">
    <w:nsid w:val="5E9C5744"/>
    <w:multiLevelType w:val="multilevel"/>
    <w:tmpl w:val="179AF01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64060EA2"/>
    <w:multiLevelType w:val="hybridMultilevel"/>
    <w:tmpl w:val="A39874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9F35B4D"/>
    <w:multiLevelType w:val="hybridMultilevel"/>
    <w:tmpl w:val="DA80121A"/>
    <w:lvl w:ilvl="0" w:tplc="40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5FC2F1E"/>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0" w15:restartNumberingAfterBreak="0">
    <w:nsid w:val="77B81D08"/>
    <w:multiLevelType w:val="hybridMultilevel"/>
    <w:tmpl w:val="E57A3F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1" w15:restartNumberingAfterBreak="0">
    <w:nsid w:val="7A513C58"/>
    <w:multiLevelType w:val="hybridMultilevel"/>
    <w:tmpl w:val="83802C8A"/>
    <w:lvl w:ilvl="0" w:tplc="04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2" w15:restartNumberingAfterBreak="0">
    <w:nsid w:val="7B071DF3"/>
    <w:multiLevelType w:val="hybridMultilevel"/>
    <w:tmpl w:val="33BAE1B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3" w15:restartNumberingAfterBreak="0">
    <w:nsid w:val="7F4B05F3"/>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num w:numId="1" w16cid:durableId="1698969736">
    <w:abstractNumId w:val="17"/>
  </w:num>
  <w:num w:numId="2" w16cid:durableId="1372149691">
    <w:abstractNumId w:val="18"/>
  </w:num>
  <w:num w:numId="3" w16cid:durableId="1197740111">
    <w:abstractNumId w:val="22"/>
  </w:num>
  <w:num w:numId="4" w16cid:durableId="1033654804">
    <w:abstractNumId w:val="16"/>
  </w:num>
  <w:num w:numId="5" w16cid:durableId="1589339158">
    <w:abstractNumId w:val="20"/>
  </w:num>
  <w:num w:numId="6" w16cid:durableId="112795985">
    <w:abstractNumId w:val="3"/>
  </w:num>
  <w:num w:numId="7" w16cid:durableId="653409650">
    <w:abstractNumId w:val="4"/>
  </w:num>
  <w:num w:numId="8" w16cid:durableId="1028793831">
    <w:abstractNumId w:val="13"/>
  </w:num>
  <w:num w:numId="9" w16cid:durableId="2068336839">
    <w:abstractNumId w:val="14"/>
  </w:num>
  <w:num w:numId="10" w16cid:durableId="695694226">
    <w:abstractNumId w:val="7"/>
  </w:num>
  <w:num w:numId="11" w16cid:durableId="813988257">
    <w:abstractNumId w:val="6"/>
  </w:num>
  <w:num w:numId="12" w16cid:durableId="1077288327">
    <w:abstractNumId w:val="15"/>
  </w:num>
  <w:num w:numId="13" w16cid:durableId="1405106160">
    <w:abstractNumId w:val="8"/>
  </w:num>
  <w:num w:numId="14" w16cid:durableId="1732657877">
    <w:abstractNumId w:val="9"/>
  </w:num>
  <w:num w:numId="15" w16cid:durableId="887373832">
    <w:abstractNumId w:val="11"/>
  </w:num>
  <w:num w:numId="16" w16cid:durableId="1199660611">
    <w:abstractNumId w:val="10"/>
  </w:num>
  <w:num w:numId="17" w16cid:durableId="1622571619">
    <w:abstractNumId w:val="19"/>
  </w:num>
  <w:num w:numId="18" w16cid:durableId="660741477">
    <w:abstractNumId w:val="1"/>
  </w:num>
  <w:num w:numId="19" w16cid:durableId="1685401758">
    <w:abstractNumId w:val="0"/>
  </w:num>
  <w:num w:numId="20" w16cid:durableId="1574855264">
    <w:abstractNumId w:val="12"/>
  </w:num>
  <w:num w:numId="21" w16cid:durableId="1406105392">
    <w:abstractNumId w:val="2"/>
  </w:num>
  <w:num w:numId="22" w16cid:durableId="1406145380">
    <w:abstractNumId w:val="5"/>
  </w:num>
  <w:num w:numId="23" w16cid:durableId="1722903270">
    <w:abstractNumId w:val="23"/>
  </w:num>
  <w:num w:numId="24" w16cid:durableId="13852517">
    <w:abstractNumId w:val="21"/>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EyNrW0NLE0Nza2MLRU0lEKTi0uzszPAykwqQUAxksgCiwAAAA="/>
  </w:docVars>
  <w:rsids>
    <w:rsidRoot w:val="00AC423B"/>
    <w:rsid w:val="00011C09"/>
    <w:rsid w:val="000129FC"/>
    <w:rsid w:val="00024478"/>
    <w:rsid w:val="00027A64"/>
    <w:rsid w:val="00030C75"/>
    <w:rsid w:val="00053B32"/>
    <w:rsid w:val="00080C0E"/>
    <w:rsid w:val="0008107A"/>
    <w:rsid w:val="000A3050"/>
    <w:rsid w:val="000A579C"/>
    <w:rsid w:val="000C4E63"/>
    <w:rsid w:val="000E0F3D"/>
    <w:rsid w:val="000F45D3"/>
    <w:rsid w:val="000F6B44"/>
    <w:rsid w:val="001044F6"/>
    <w:rsid w:val="001220EA"/>
    <w:rsid w:val="00123D81"/>
    <w:rsid w:val="001302EE"/>
    <w:rsid w:val="00131C53"/>
    <w:rsid w:val="00141E0F"/>
    <w:rsid w:val="00151ED3"/>
    <w:rsid w:val="0016035C"/>
    <w:rsid w:val="001636EF"/>
    <w:rsid w:val="001638B3"/>
    <w:rsid w:val="00171625"/>
    <w:rsid w:val="001760A3"/>
    <w:rsid w:val="00176D28"/>
    <w:rsid w:val="00177620"/>
    <w:rsid w:val="00180924"/>
    <w:rsid w:val="001840AD"/>
    <w:rsid w:val="00192B9D"/>
    <w:rsid w:val="00194678"/>
    <w:rsid w:val="00194FE0"/>
    <w:rsid w:val="0019631A"/>
    <w:rsid w:val="001A682C"/>
    <w:rsid w:val="001B66AE"/>
    <w:rsid w:val="001C29CF"/>
    <w:rsid w:val="001C5487"/>
    <w:rsid w:val="001D13D2"/>
    <w:rsid w:val="001F69C5"/>
    <w:rsid w:val="00201D65"/>
    <w:rsid w:val="00205DC3"/>
    <w:rsid w:val="00206B8D"/>
    <w:rsid w:val="002126FE"/>
    <w:rsid w:val="002171EA"/>
    <w:rsid w:val="00223EB3"/>
    <w:rsid w:val="002412C8"/>
    <w:rsid w:val="0026410B"/>
    <w:rsid w:val="0026530A"/>
    <w:rsid w:val="00266AF3"/>
    <w:rsid w:val="00266D63"/>
    <w:rsid w:val="00267F70"/>
    <w:rsid w:val="0027141E"/>
    <w:rsid w:val="002749A1"/>
    <w:rsid w:val="0027579B"/>
    <w:rsid w:val="002805E9"/>
    <w:rsid w:val="002818C6"/>
    <w:rsid w:val="00285279"/>
    <w:rsid w:val="002864B8"/>
    <w:rsid w:val="00295368"/>
    <w:rsid w:val="002A2AB0"/>
    <w:rsid w:val="002A36BB"/>
    <w:rsid w:val="002A418F"/>
    <w:rsid w:val="002B3F00"/>
    <w:rsid w:val="002B5895"/>
    <w:rsid w:val="002D31D7"/>
    <w:rsid w:val="002D526D"/>
    <w:rsid w:val="002E2334"/>
    <w:rsid w:val="002E7921"/>
    <w:rsid w:val="002F26CC"/>
    <w:rsid w:val="002F44D8"/>
    <w:rsid w:val="002F47A5"/>
    <w:rsid w:val="002F65D1"/>
    <w:rsid w:val="002F66F6"/>
    <w:rsid w:val="002F6ACD"/>
    <w:rsid w:val="00302529"/>
    <w:rsid w:val="00303900"/>
    <w:rsid w:val="003050F7"/>
    <w:rsid w:val="00306972"/>
    <w:rsid w:val="003137CB"/>
    <w:rsid w:val="00317663"/>
    <w:rsid w:val="00317D77"/>
    <w:rsid w:val="003314E0"/>
    <w:rsid w:val="00331E3C"/>
    <w:rsid w:val="0033332F"/>
    <w:rsid w:val="0035186C"/>
    <w:rsid w:val="003638B7"/>
    <w:rsid w:val="003652F4"/>
    <w:rsid w:val="003657A6"/>
    <w:rsid w:val="003705FD"/>
    <w:rsid w:val="003719D7"/>
    <w:rsid w:val="0037694A"/>
    <w:rsid w:val="003841E0"/>
    <w:rsid w:val="00392BAC"/>
    <w:rsid w:val="003A3D57"/>
    <w:rsid w:val="003A7CDF"/>
    <w:rsid w:val="003B4CC5"/>
    <w:rsid w:val="003B746C"/>
    <w:rsid w:val="003D1532"/>
    <w:rsid w:val="003D6729"/>
    <w:rsid w:val="003D7FB9"/>
    <w:rsid w:val="003E208B"/>
    <w:rsid w:val="003E4ECB"/>
    <w:rsid w:val="00443309"/>
    <w:rsid w:val="00443C0E"/>
    <w:rsid w:val="00447A7F"/>
    <w:rsid w:val="004635BC"/>
    <w:rsid w:val="00465BAE"/>
    <w:rsid w:val="004674AA"/>
    <w:rsid w:val="004739F1"/>
    <w:rsid w:val="00477BAF"/>
    <w:rsid w:val="0048442C"/>
    <w:rsid w:val="004900A2"/>
    <w:rsid w:val="00490253"/>
    <w:rsid w:val="00490536"/>
    <w:rsid w:val="00492640"/>
    <w:rsid w:val="00492B78"/>
    <w:rsid w:val="00495901"/>
    <w:rsid w:val="004A5DD1"/>
    <w:rsid w:val="004B0C5D"/>
    <w:rsid w:val="004B2824"/>
    <w:rsid w:val="004B6C29"/>
    <w:rsid w:val="004C193E"/>
    <w:rsid w:val="004C2DE9"/>
    <w:rsid w:val="004C4B34"/>
    <w:rsid w:val="004C4D3B"/>
    <w:rsid w:val="004F285D"/>
    <w:rsid w:val="005006A1"/>
    <w:rsid w:val="00502A44"/>
    <w:rsid w:val="00503EBA"/>
    <w:rsid w:val="00514CA9"/>
    <w:rsid w:val="0053402D"/>
    <w:rsid w:val="0056430E"/>
    <w:rsid w:val="00570068"/>
    <w:rsid w:val="00571B8D"/>
    <w:rsid w:val="00584DE7"/>
    <w:rsid w:val="00587265"/>
    <w:rsid w:val="00594B14"/>
    <w:rsid w:val="005A0737"/>
    <w:rsid w:val="005A1421"/>
    <w:rsid w:val="005B2F30"/>
    <w:rsid w:val="005B4CC9"/>
    <w:rsid w:val="005B744D"/>
    <w:rsid w:val="005C347D"/>
    <w:rsid w:val="005D09C9"/>
    <w:rsid w:val="005D240A"/>
    <w:rsid w:val="005D69C9"/>
    <w:rsid w:val="005E3766"/>
    <w:rsid w:val="005E5FAB"/>
    <w:rsid w:val="005F05A5"/>
    <w:rsid w:val="005F6411"/>
    <w:rsid w:val="006136F1"/>
    <w:rsid w:val="00626FC2"/>
    <w:rsid w:val="00631C8F"/>
    <w:rsid w:val="00632A45"/>
    <w:rsid w:val="00665DBD"/>
    <w:rsid w:val="0068055A"/>
    <w:rsid w:val="00680D6B"/>
    <w:rsid w:val="00685861"/>
    <w:rsid w:val="00697F14"/>
    <w:rsid w:val="006A4F52"/>
    <w:rsid w:val="006B6889"/>
    <w:rsid w:val="006C3B0B"/>
    <w:rsid w:val="006D73FF"/>
    <w:rsid w:val="00704B93"/>
    <w:rsid w:val="007108A6"/>
    <w:rsid w:val="00712BC5"/>
    <w:rsid w:val="00721894"/>
    <w:rsid w:val="00726D2F"/>
    <w:rsid w:val="00731D80"/>
    <w:rsid w:val="00735F96"/>
    <w:rsid w:val="00740747"/>
    <w:rsid w:val="00740FB3"/>
    <w:rsid w:val="0074581C"/>
    <w:rsid w:val="00762A21"/>
    <w:rsid w:val="00766C2B"/>
    <w:rsid w:val="00781379"/>
    <w:rsid w:val="0078749B"/>
    <w:rsid w:val="00793B05"/>
    <w:rsid w:val="007B717C"/>
    <w:rsid w:val="007C037F"/>
    <w:rsid w:val="007C56A5"/>
    <w:rsid w:val="007D466A"/>
    <w:rsid w:val="007E5916"/>
    <w:rsid w:val="007E5CDD"/>
    <w:rsid w:val="007E76E7"/>
    <w:rsid w:val="007F09E8"/>
    <w:rsid w:val="00801920"/>
    <w:rsid w:val="00807393"/>
    <w:rsid w:val="00811DAD"/>
    <w:rsid w:val="00820AE5"/>
    <w:rsid w:val="00820C72"/>
    <w:rsid w:val="00823EEB"/>
    <w:rsid w:val="00825B19"/>
    <w:rsid w:val="00832261"/>
    <w:rsid w:val="008329F5"/>
    <w:rsid w:val="00835A8C"/>
    <w:rsid w:val="00850C77"/>
    <w:rsid w:val="00876BB1"/>
    <w:rsid w:val="008810D7"/>
    <w:rsid w:val="00887E7C"/>
    <w:rsid w:val="00894380"/>
    <w:rsid w:val="008A6547"/>
    <w:rsid w:val="008C27EA"/>
    <w:rsid w:val="008C3340"/>
    <w:rsid w:val="008C4063"/>
    <w:rsid w:val="008D14C4"/>
    <w:rsid w:val="008D405D"/>
    <w:rsid w:val="008E2335"/>
    <w:rsid w:val="008E344A"/>
    <w:rsid w:val="008E5D99"/>
    <w:rsid w:val="008F5B56"/>
    <w:rsid w:val="00902FEA"/>
    <w:rsid w:val="00911E28"/>
    <w:rsid w:val="00913E6D"/>
    <w:rsid w:val="00922F54"/>
    <w:rsid w:val="009255E3"/>
    <w:rsid w:val="00946AAD"/>
    <w:rsid w:val="00950885"/>
    <w:rsid w:val="00962C0C"/>
    <w:rsid w:val="009773C7"/>
    <w:rsid w:val="00983082"/>
    <w:rsid w:val="009862C2"/>
    <w:rsid w:val="00987CAF"/>
    <w:rsid w:val="009B11C4"/>
    <w:rsid w:val="009B168B"/>
    <w:rsid w:val="009B34BC"/>
    <w:rsid w:val="009B4F72"/>
    <w:rsid w:val="009B72C0"/>
    <w:rsid w:val="009C045F"/>
    <w:rsid w:val="009D0C02"/>
    <w:rsid w:val="009E660B"/>
    <w:rsid w:val="009F4A3C"/>
    <w:rsid w:val="009F6B0E"/>
    <w:rsid w:val="00A115AF"/>
    <w:rsid w:val="00A2058D"/>
    <w:rsid w:val="00A24D6C"/>
    <w:rsid w:val="00A55A0A"/>
    <w:rsid w:val="00A656ED"/>
    <w:rsid w:val="00A746CC"/>
    <w:rsid w:val="00A77455"/>
    <w:rsid w:val="00A87102"/>
    <w:rsid w:val="00AA444E"/>
    <w:rsid w:val="00AA47E0"/>
    <w:rsid w:val="00AA487B"/>
    <w:rsid w:val="00AB4E51"/>
    <w:rsid w:val="00AC423B"/>
    <w:rsid w:val="00AD03D2"/>
    <w:rsid w:val="00AD5511"/>
    <w:rsid w:val="00B03C1A"/>
    <w:rsid w:val="00B13D3C"/>
    <w:rsid w:val="00B13DDE"/>
    <w:rsid w:val="00B16562"/>
    <w:rsid w:val="00B2411D"/>
    <w:rsid w:val="00B31D87"/>
    <w:rsid w:val="00B37BE7"/>
    <w:rsid w:val="00B47A9E"/>
    <w:rsid w:val="00B5394A"/>
    <w:rsid w:val="00B55D40"/>
    <w:rsid w:val="00B62223"/>
    <w:rsid w:val="00B632A7"/>
    <w:rsid w:val="00B67A45"/>
    <w:rsid w:val="00B82FF8"/>
    <w:rsid w:val="00B8753C"/>
    <w:rsid w:val="00B92774"/>
    <w:rsid w:val="00B97302"/>
    <w:rsid w:val="00BA2068"/>
    <w:rsid w:val="00BA741A"/>
    <w:rsid w:val="00BB29DA"/>
    <w:rsid w:val="00BD3AAB"/>
    <w:rsid w:val="00BE1CB3"/>
    <w:rsid w:val="00BF4AC8"/>
    <w:rsid w:val="00C20FFA"/>
    <w:rsid w:val="00C3291E"/>
    <w:rsid w:val="00C350A0"/>
    <w:rsid w:val="00C45C0E"/>
    <w:rsid w:val="00C46FD1"/>
    <w:rsid w:val="00C73BFB"/>
    <w:rsid w:val="00C7699E"/>
    <w:rsid w:val="00C837EF"/>
    <w:rsid w:val="00C90635"/>
    <w:rsid w:val="00CA06FB"/>
    <w:rsid w:val="00CD5D6B"/>
    <w:rsid w:val="00CD634F"/>
    <w:rsid w:val="00CF09B5"/>
    <w:rsid w:val="00CF624B"/>
    <w:rsid w:val="00D014B9"/>
    <w:rsid w:val="00D251D6"/>
    <w:rsid w:val="00D35533"/>
    <w:rsid w:val="00D40D48"/>
    <w:rsid w:val="00D560BA"/>
    <w:rsid w:val="00D63302"/>
    <w:rsid w:val="00D65C63"/>
    <w:rsid w:val="00D8771C"/>
    <w:rsid w:val="00D90C11"/>
    <w:rsid w:val="00D93C83"/>
    <w:rsid w:val="00D9755F"/>
    <w:rsid w:val="00DA2A21"/>
    <w:rsid w:val="00DC14F6"/>
    <w:rsid w:val="00DC2DC6"/>
    <w:rsid w:val="00DD7D2E"/>
    <w:rsid w:val="00DE6E38"/>
    <w:rsid w:val="00E04997"/>
    <w:rsid w:val="00E234CC"/>
    <w:rsid w:val="00E4181F"/>
    <w:rsid w:val="00E42574"/>
    <w:rsid w:val="00E471CD"/>
    <w:rsid w:val="00E53B8F"/>
    <w:rsid w:val="00E54249"/>
    <w:rsid w:val="00E70D74"/>
    <w:rsid w:val="00E7337C"/>
    <w:rsid w:val="00E75A7C"/>
    <w:rsid w:val="00E76191"/>
    <w:rsid w:val="00E84AD0"/>
    <w:rsid w:val="00E91515"/>
    <w:rsid w:val="00E9562C"/>
    <w:rsid w:val="00E961DE"/>
    <w:rsid w:val="00EA099D"/>
    <w:rsid w:val="00EA3649"/>
    <w:rsid w:val="00EA5B90"/>
    <w:rsid w:val="00EC2181"/>
    <w:rsid w:val="00ED79C1"/>
    <w:rsid w:val="00ED7A4E"/>
    <w:rsid w:val="00EE5B86"/>
    <w:rsid w:val="00EF663D"/>
    <w:rsid w:val="00F14FFD"/>
    <w:rsid w:val="00F26F2F"/>
    <w:rsid w:val="00F51619"/>
    <w:rsid w:val="00F54DBA"/>
    <w:rsid w:val="00F55CAF"/>
    <w:rsid w:val="00F67E97"/>
    <w:rsid w:val="00F71545"/>
    <w:rsid w:val="00F716F5"/>
    <w:rsid w:val="00F76E3C"/>
    <w:rsid w:val="00F771C9"/>
    <w:rsid w:val="00F82904"/>
    <w:rsid w:val="00F83747"/>
    <w:rsid w:val="00F845B0"/>
    <w:rsid w:val="00FA06F9"/>
    <w:rsid w:val="00FA347D"/>
    <w:rsid w:val="00FB14E8"/>
    <w:rsid w:val="00FB7687"/>
    <w:rsid w:val="00FD50CF"/>
    <w:rsid w:val="00FE447D"/>
    <w:rsid w:val="00FE7B90"/>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194293"/>
  <w15:docId w15:val="{F1BE3ED9-7A0E-445E-9ABB-1FF86266A3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C2181"/>
    <w:pPr>
      <w:spacing w:after="0" w:line="240" w:lineRule="auto"/>
    </w:pPr>
    <w:rPr>
      <w:rFonts w:ascii="Times New Roman" w:eastAsia="Times New Roman" w:hAnsi="Times New Roman" w:cs="Times New Roman"/>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560BA"/>
    <w:pPr>
      <w:ind w:left="720"/>
      <w:contextualSpacing/>
    </w:pPr>
  </w:style>
  <w:style w:type="table" w:styleId="TableGrid">
    <w:name w:val="Table Grid"/>
    <w:basedOn w:val="TableNormal"/>
    <w:uiPriority w:val="39"/>
    <w:rsid w:val="0049025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6Colorful-Accent31">
    <w:name w:val="Grid Table 6 Colorful - Accent 31"/>
    <w:basedOn w:val="TableNormal"/>
    <w:uiPriority w:val="51"/>
    <w:rsid w:val="00490253"/>
    <w:pPr>
      <w:spacing w:after="0" w:line="240" w:lineRule="auto"/>
    </w:pPr>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GridTable6Colorful-Accent11">
    <w:name w:val="Grid Table 6 Colorful - Accent 11"/>
    <w:basedOn w:val="TableNormal"/>
    <w:uiPriority w:val="51"/>
    <w:rsid w:val="00490253"/>
    <w:pPr>
      <w:spacing w:after="0" w:line="240" w:lineRule="auto"/>
    </w:pPr>
    <w:rPr>
      <w:color w:val="2E74B5" w:themeColor="accent1" w:themeShade="BF"/>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styleId="BalloonText">
    <w:name w:val="Balloon Text"/>
    <w:basedOn w:val="Normal"/>
    <w:link w:val="BalloonTextChar"/>
    <w:uiPriority w:val="99"/>
    <w:semiHidden/>
    <w:unhideWhenUsed/>
    <w:rsid w:val="002F26CC"/>
    <w:rPr>
      <w:rFonts w:ascii="Tahoma" w:hAnsi="Tahoma" w:cs="Tahoma"/>
      <w:sz w:val="16"/>
      <w:szCs w:val="16"/>
    </w:rPr>
  </w:style>
  <w:style w:type="character" w:customStyle="1" w:styleId="BalloonTextChar">
    <w:name w:val="Balloon Text Char"/>
    <w:basedOn w:val="DefaultParagraphFont"/>
    <w:link w:val="BalloonText"/>
    <w:uiPriority w:val="99"/>
    <w:semiHidden/>
    <w:rsid w:val="002F26CC"/>
    <w:rPr>
      <w:rFonts w:ascii="Tahoma" w:eastAsia="Times New Roman" w:hAnsi="Tahoma" w:cs="Tahoma"/>
      <w:sz w:val="16"/>
      <w:szCs w:val="16"/>
      <w:lang w:val="en-US"/>
    </w:rPr>
  </w:style>
  <w:style w:type="character" w:styleId="Hyperlink">
    <w:name w:val="Hyperlink"/>
    <w:basedOn w:val="DefaultParagraphFont"/>
    <w:uiPriority w:val="99"/>
    <w:unhideWhenUsed/>
    <w:rsid w:val="00123D81"/>
    <w:rPr>
      <w:color w:val="0563C1" w:themeColor="hyperlink"/>
      <w:u w:val="single"/>
    </w:rPr>
  </w:style>
  <w:style w:type="paragraph" w:styleId="NoSpacing">
    <w:name w:val="No Spacing"/>
    <w:uiPriority w:val="1"/>
    <w:qFormat/>
    <w:rsid w:val="00123D81"/>
    <w:pPr>
      <w:spacing w:after="0" w:line="240" w:lineRule="auto"/>
    </w:pPr>
  </w:style>
  <w:style w:type="character" w:styleId="UnresolvedMention">
    <w:name w:val="Unresolved Mention"/>
    <w:basedOn w:val="DefaultParagraphFont"/>
    <w:uiPriority w:val="99"/>
    <w:semiHidden/>
    <w:unhideWhenUsed/>
    <w:rsid w:val="00285279"/>
    <w:rPr>
      <w:color w:val="808080"/>
      <w:shd w:val="clear" w:color="auto" w:fill="E6E6E6"/>
    </w:rPr>
  </w:style>
  <w:style w:type="character" w:styleId="FollowedHyperlink">
    <w:name w:val="FollowedHyperlink"/>
    <w:basedOn w:val="DefaultParagraphFont"/>
    <w:uiPriority w:val="99"/>
    <w:semiHidden/>
    <w:unhideWhenUsed/>
    <w:rsid w:val="007F09E8"/>
    <w:rPr>
      <w:color w:val="954F72" w:themeColor="followedHyperlink"/>
      <w:u w:val="single"/>
    </w:rPr>
  </w:style>
  <w:style w:type="paragraph" w:styleId="NormalWeb">
    <w:name w:val="Normal (Web)"/>
    <w:basedOn w:val="Normal"/>
    <w:uiPriority w:val="99"/>
    <w:unhideWhenUsed/>
    <w:rsid w:val="00850C77"/>
    <w:pPr>
      <w:spacing w:before="100" w:beforeAutospacing="1" w:after="100" w:afterAutospacing="1"/>
    </w:pPr>
  </w:style>
  <w:style w:type="character" w:customStyle="1" w:styleId="link1">
    <w:name w:val="link1"/>
    <w:basedOn w:val="DefaultParagraphFont"/>
    <w:rsid w:val="00CF09B5"/>
  </w:style>
  <w:style w:type="character" w:customStyle="1" w:styleId="content">
    <w:name w:val="content"/>
    <w:basedOn w:val="DefaultParagraphFont"/>
    <w:rsid w:val="00F26F2F"/>
  </w:style>
  <w:style w:type="paragraph" w:customStyle="1" w:styleId="Default">
    <w:name w:val="Default"/>
    <w:basedOn w:val="Normal"/>
    <w:rsid w:val="00B47A9E"/>
    <w:pPr>
      <w:autoSpaceDE w:val="0"/>
      <w:autoSpaceDN w:val="0"/>
    </w:pPr>
    <w:rPr>
      <w:rFonts w:ascii="Calibri" w:eastAsiaTheme="minorHAnsi" w:hAnsi="Calibri" w:cs="Calibri"/>
      <w:color w:val="000000"/>
      <w:lang w:val="en-IN"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064599">
      <w:bodyDiv w:val="1"/>
      <w:marLeft w:val="0"/>
      <w:marRight w:val="0"/>
      <w:marTop w:val="0"/>
      <w:marBottom w:val="0"/>
      <w:divBdr>
        <w:top w:val="none" w:sz="0" w:space="0" w:color="auto"/>
        <w:left w:val="none" w:sz="0" w:space="0" w:color="auto"/>
        <w:bottom w:val="none" w:sz="0" w:space="0" w:color="auto"/>
        <w:right w:val="none" w:sz="0" w:space="0" w:color="auto"/>
      </w:divBdr>
    </w:div>
    <w:div w:id="129127862">
      <w:bodyDiv w:val="1"/>
      <w:marLeft w:val="0"/>
      <w:marRight w:val="0"/>
      <w:marTop w:val="0"/>
      <w:marBottom w:val="0"/>
      <w:divBdr>
        <w:top w:val="none" w:sz="0" w:space="0" w:color="auto"/>
        <w:left w:val="none" w:sz="0" w:space="0" w:color="auto"/>
        <w:bottom w:val="none" w:sz="0" w:space="0" w:color="auto"/>
        <w:right w:val="none" w:sz="0" w:space="0" w:color="auto"/>
      </w:divBdr>
    </w:div>
    <w:div w:id="172190834">
      <w:bodyDiv w:val="1"/>
      <w:marLeft w:val="0"/>
      <w:marRight w:val="0"/>
      <w:marTop w:val="0"/>
      <w:marBottom w:val="0"/>
      <w:divBdr>
        <w:top w:val="none" w:sz="0" w:space="0" w:color="auto"/>
        <w:left w:val="none" w:sz="0" w:space="0" w:color="auto"/>
        <w:bottom w:val="none" w:sz="0" w:space="0" w:color="auto"/>
        <w:right w:val="none" w:sz="0" w:space="0" w:color="auto"/>
      </w:divBdr>
    </w:div>
    <w:div w:id="418912700">
      <w:bodyDiv w:val="1"/>
      <w:marLeft w:val="0"/>
      <w:marRight w:val="0"/>
      <w:marTop w:val="0"/>
      <w:marBottom w:val="0"/>
      <w:divBdr>
        <w:top w:val="none" w:sz="0" w:space="0" w:color="auto"/>
        <w:left w:val="none" w:sz="0" w:space="0" w:color="auto"/>
        <w:bottom w:val="none" w:sz="0" w:space="0" w:color="auto"/>
        <w:right w:val="none" w:sz="0" w:space="0" w:color="auto"/>
      </w:divBdr>
    </w:div>
    <w:div w:id="503865155">
      <w:bodyDiv w:val="1"/>
      <w:marLeft w:val="0"/>
      <w:marRight w:val="0"/>
      <w:marTop w:val="0"/>
      <w:marBottom w:val="0"/>
      <w:divBdr>
        <w:top w:val="none" w:sz="0" w:space="0" w:color="auto"/>
        <w:left w:val="none" w:sz="0" w:space="0" w:color="auto"/>
        <w:bottom w:val="none" w:sz="0" w:space="0" w:color="auto"/>
        <w:right w:val="none" w:sz="0" w:space="0" w:color="auto"/>
      </w:divBdr>
    </w:div>
    <w:div w:id="732897640">
      <w:bodyDiv w:val="1"/>
      <w:marLeft w:val="0"/>
      <w:marRight w:val="0"/>
      <w:marTop w:val="0"/>
      <w:marBottom w:val="0"/>
      <w:divBdr>
        <w:top w:val="none" w:sz="0" w:space="0" w:color="auto"/>
        <w:left w:val="none" w:sz="0" w:space="0" w:color="auto"/>
        <w:bottom w:val="none" w:sz="0" w:space="0" w:color="auto"/>
        <w:right w:val="none" w:sz="0" w:space="0" w:color="auto"/>
      </w:divBdr>
    </w:div>
    <w:div w:id="833030426">
      <w:bodyDiv w:val="1"/>
      <w:marLeft w:val="0"/>
      <w:marRight w:val="0"/>
      <w:marTop w:val="0"/>
      <w:marBottom w:val="0"/>
      <w:divBdr>
        <w:top w:val="none" w:sz="0" w:space="0" w:color="auto"/>
        <w:left w:val="none" w:sz="0" w:space="0" w:color="auto"/>
        <w:bottom w:val="none" w:sz="0" w:space="0" w:color="auto"/>
        <w:right w:val="none" w:sz="0" w:space="0" w:color="auto"/>
      </w:divBdr>
    </w:div>
    <w:div w:id="1035736374">
      <w:bodyDiv w:val="1"/>
      <w:marLeft w:val="0"/>
      <w:marRight w:val="0"/>
      <w:marTop w:val="0"/>
      <w:marBottom w:val="0"/>
      <w:divBdr>
        <w:top w:val="none" w:sz="0" w:space="0" w:color="auto"/>
        <w:left w:val="none" w:sz="0" w:space="0" w:color="auto"/>
        <w:bottom w:val="none" w:sz="0" w:space="0" w:color="auto"/>
        <w:right w:val="none" w:sz="0" w:space="0" w:color="auto"/>
      </w:divBdr>
    </w:div>
    <w:div w:id="1192261030">
      <w:bodyDiv w:val="1"/>
      <w:marLeft w:val="0"/>
      <w:marRight w:val="0"/>
      <w:marTop w:val="0"/>
      <w:marBottom w:val="0"/>
      <w:divBdr>
        <w:top w:val="none" w:sz="0" w:space="0" w:color="auto"/>
        <w:left w:val="none" w:sz="0" w:space="0" w:color="auto"/>
        <w:bottom w:val="none" w:sz="0" w:space="0" w:color="auto"/>
        <w:right w:val="none" w:sz="0" w:space="0" w:color="auto"/>
      </w:divBdr>
    </w:div>
    <w:div w:id="1537036403">
      <w:bodyDiv w:val="1"/>
      <w:marLeft w:val="0"/>
      <w:marRight w:val="0"/>
      <w:marTop w:val="0"/>
      <w:marBottom w:val="0"/>
      <w:divBdr>
        <w:top w:val="none" w:sz="0" w:space="0" w:color="auto"/>
        <w:left w:val="none" w:sz="0" w:space="0" w:color="auto"/>
        <w:bottom w:val="none" w:sz="0" w:space="0" w:color="auto"/>
        <w:right w:val="none" w:sz="0" w:space="0" w:color="auto"/>
      </w:divBdr>
    </w:div>
    <w:div w:id="1584222929">
      <w:bodyDiv w:val="1"/>
      <w:marLeft w:val="0"/>
      <w:marRight w:val="0"/>
      <w:marTop w:val="0"/>
      <w:marBottom w:val="0"/>
      <w:divBdr>
        <w:top w:val="none" w:sz="0" w:space="0" w:color="auto"/>
        <w:left w:val="none" w:sz="0" w:space="0" w:color="auto"/>
        <w:bottom w:val="none" w:sz="0" w:space="0" w:color="auto"/>
        <w:right w:val="none" w:sz="0" w:space="0" w:color="auto"/>
      </w:divBdr>
    </w:div>
    <w:div w:id="1740637151">
      <w:bodyDiv w:val="1"/>
      <w:marLeft w:val="0"/>
      <w:marRight w:val="0"/>
      <w:marTop w:val="0"/>
      <w:marBottom w:val="0"/>
      <w:divBdr>
        <w:top w:val="none" w:sz="0" w:space="0" w:color="auto"/>
        <w:left w:val="none" w:sz="0" w:space="0" w:color="auto"/>
        <w:bottom w:val="none" w:sz="0" w:space="0" w:color="auto"/>
        <w:right w:val="none" w:sz="0" w:space="0" w:color="auto"/>
      </w:divBdr>
    </w:div>
    <w:div w:id="1745760937">
      <w:bodyDiv w:val="1"/>
      <w:marLeft w:val="0"/>
      <w:marRight w:val="0"/>
      <w:marTop w:val="0"/>
      <w:marBottom w:val="0"/>
      <w:divBdr>
        <w:top w:val="none" w:sz="0" w:space="0" w:color="auto"/>
        <w:left w:val="none" w:sz="0" w:space="0" w:color="auto"/>
        <w:bottom w:val="none" w:sz="0" w:space="0" w:color="auto"/>
        <w:right w:val="none" w:sz="0" w:space="0" w:color="auto"/>
      </w:divBdr>
    </w:div>
    <w:div w:id="1974095469">
      <w:bodyDiv w:val="1"/>
      <w:marLeft w:val="0"/>
      <w:marRight w:val="0"/>
      <w:marTop w:val="0"/>
      <w:marBottom w:val="0"/>
      <w:divBdr>
        <w:top w:val="none" w:sz="0" w:space="0" w:color="auto"/>
        <w:left w:val="none" w:sz="0" w:space="0" w:color="auto"/>
        <w:bottom w:val="none" w:sz="0" w:space="0" w:color="auto"/>
        <w:right w:val="none" w:sz="0" w:space="0" w:color="auto"/>
      </w:divBdr>
    </w:div>
    <w:div w:id="2060977411">
      <w:bodyDiv w:val="1"/>
      <w:marLeft w:val="0"/>
      <w:marRight w:val="0"/>
      <w:marTop w:val="0"/>
      <w:marBottom w:val="0"/>
      <w:divBdr>
        <w:top w:val="none" w:sz="0" w:space="0" w:color="auto"/>
        <w:left w:val="none" w:sz="0" w:space="0" w:color="auto"/>
        <w:bottom w:val="none" w:sz="0" w:space="0" w:color="auto"/>
        <w:right w:val="none" w:sz="0" w:space="0" w:color="auto"/>
      </w:divBdr>
    </w:div>
    <w:div w:id="20883837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http://www.softdel.com" TargetMode="External"/><Relationship Id="rId7" Type="http://schemas.openxmlformats.org/officeDocument/2006/relationships/settings" Target="setting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hyperlink" Target="http://www.softdel.com" TargetMode="External"/><Relationship Id="rId2" Type="http://schemas.openxmlformats.org/officeDocument/2006/relationships/customXml" Target="../customXml/item2.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3.png"/><Relationship Id="rId24" Type="http://schemas.openxmlformats.org/officeDocument/2006/relationships/hyperlink" Target="mailto:careers@softdel.com" TargetMode="External"/><Relationship Id="rId5" Type="http://schemas.openxmlformats.org/officeDocument/2006/relationships/numbering" Target="numbering.xml"/><Relationship Id="rId15" Type="http://schemas.openxmlformats.org/officeDocument/2006/relationships/image" Target="media/image7.png"/><Relationship Id="rId23" Type="http://schemas.openxmlformats.org/officeDocument/2006/relationships/hyperlink" Target="https://twitter.com/softdelsystems?lang=en" TargetMode="External"/><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customXml" Target="../customXml/item4.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hyperlink" Target="https://www.linkedin.com/company/softdel/"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CA098E99909F747912CC75A055C89D7" ma:contentTypeVersion="10" ma:contentTypeDescription="Create a new document." ma:contentTypeScope="" ma:versionID="414a580206ac7b2945545e9d8b1b038c">
  <xsd:schema xmlns:xsd="http://www.w3.org/2001/XMLSchema" xmlns:xs="http://www.w3.org/2001/XMLSchema" xmlns:p="http://schemas.microsoft.com/office/2006/metadata/properties" xmlns:ns2="8b993b92-984a-49ac-bd27-c5e079367595" targetNamespace="http://schemas.microsoft.com/office/2006/metadata/properties" ma:root="true" ma:fieldsID="a002c40a3b46fd91fd8ca575e82a1b5e" ns2:_="">
    <xsd:import namespace="8b993b92-984a-49ac-bd27-c5e07936759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b993b92-984a-49ac-bd27-c5e07936759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0C89668B-6B8C-422A-B075-08A17C3E5A8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b993b92-984a-49ac-bd27-c5e07936759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3790181-4919-47B7-9C18-E4E3B5D87F6A}">
  <ds:schemaRefs>
    <ds:schemaRef ds:uri="http://schemas.microsoft.com/sharepoint/v3/contenttype/forms"/>
  </ds:schemaRefs>
</ds:datastoreItem>
</file>

<file path=customXml/itemProps3.xml><?xml version="1.0" encoding="utf-8"?>
<ds:datastoreItem xmlns:ds="http://schemas.openxmlformats.org/officeDocument/2006/customXml" ds:itemID="{1261A6CD-50AD-48D3-A4DF-2DC405EF5921}">
  <ds:schemaRefs>
    <ds:schemaRef ds:uri="http://schemas.openxmlformats.org/officeDocument/2006/bibliography"/>
  </ds:schemaRefs>
</ds:datastoreItem>
</file>

<file path=customXml/itemProps4.xml><?xml version="1.0" encoding="utf-8"?>
<ds:datastoreItem xmlns:ds="http://schemas.openxmlformats.org/officeDocument/2006/customXml" ds:itemID="{61D4BB88-7E7E-4D02-A0C8-C13A2A4D9F01}">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2</Pages>
  <Words>697</Words>
  <Characters>3977</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riganesh Shurpali</dc:creator>
  <cp:lastModifiedBy>Dhanashree</cp:lastModifiedBy>
  <cp:revision>2</cp:revision>
  <dcterms:created xsi:type="dcterms:W3CDTF">2023-03-28T11:57:00Z</dcterms:created>
  <dcterms:modified xsi:type="dcterms:W3CDTF">2023-03-28T11: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CA098E99909F747912CC75A055C89D7</vt:lpwstr>
  </property>
</Properties>
</file>